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B9813" w14:textId="40F89606" w:rsidR="00B00A40" w:rsidRPr="000661C0" w:rsidRDefault="000661C0" w:rsidP="000661C0">
      <w:pPr>
        <w:pStyle w:val="Heading1"/>
        <w:rPr>
          <w:rFonts w:cs="Times New Roman"/>
          <w:szCs w:val="24"/>
        </w:rPr>
      </w:pPr>
      <w:r w:rsidRPr="000661C0">
        <w:rPr>
          <w:rFonts w:cs="Times New Roman"/>
          <w:szCs w:val="24"/>
        </w:rPr>
        <w:t>ABSTRACT</w:t>
      </w:r>
    </w:p>
    <w:p w14:paraId="043702AF" w14:textId="349E86FC" w:rsidR="00277027" w:rsidRDefault="00277027">
      <w:r>
        <w:t>The aim of this project is to develop a functioning web forum application. The forum ser</w:t>
      </w:r>
      <w:r w:rsidR="00C26867">
        <w:t>ves as a single place where various users can create an account and discuss topics on new and existing claims. The client side will be built using HTML 5 and ECMAScript 6 while the server side will be built using Flask, MySQL and Python 3</w:t>
      </w:r>
    </w:p>
    <w:p w14:paraId="40AD5367" w14:textId="546578CC" w:rsidR="00466114" w:rsidRDefault="00466114"/>
    <w:p w14:paraId="772A7B59" w14:textId="33CB023D" w:rsidR="000661C0" w:rsidRPr="000661C0" w:rsidRDefault="000661C0" w:rsidP="000661C0">
      <w:pPr>
        <w:pStyle w:val="Heading1"/>
        <w:rPr>
          <w:color w:val="000000" w:themeColor="text1"/>
        </w:rPr>
      </w:pPr>
      <w:r w:rsidRPr="000661C0">
        <w:rPr>
          <w:color w:val="000000" w:themeColor="text1"/>
        </w:rPr>
        <w:t>ARCHITECTURAL DESIGN</w:t>
      </w:r>
    </w:p>
    <w:p w14:paraId="48FB91F9" w14:textId="44B0C932" w:rsidR="008C2BAF" w:rsidRPr="00892B8A" w:rsidRDefault="00466114" w:rsidP="00892B8A">
      <w:pPr>
        <w:pStyle w:val="Heading2"/>
      </w:pPr>
      <w:r w:rsidRPr="00892B8A">
        <w:t>Client Side</w:t>
      </w:r>
    </w:p>
    <w:p w14:paraId="4D2357FB" w14:textId="2750F484" w:rsidR="00400462" w:rsidRDefault="00C46B6C">
      <w:r>
        <w:t xml:space="preserve">The client is a program that allows the user to make requests through the web </w:t>
      </w:r>
      <w:r w:rsidR="001512D7">
        <w:t>via</w:t>
      </w:r>
      <w:r>
        <w:t xml:space="preserve"> web browsers. The client sends requests so as to access resources hosted on the server</w:t>
      </w:r>
      <w:r w:rsidR="00B92E8D">
        <w:t xml:space="preserve">. The requests utilize the HTTP verbs i.e. </w:t>
      </w:r>
    </w:p>
    <w:p w14:paraId="6FE37BA4" w14:textId="40E338BF" w:rsidR="00B92E8D" w:rsidRDefault="00B92E8D" w:rsidP="00B92E8D">
      <w:pPr>
        <w:pStyle w:val="ListParagraph"/>
        <w:numPr>
          <w:ilvl w:val="0"/>
          <w:numId w:val="2"/>
        </w:numPr>
      </w:pPr>
      <w:r>
        <w:t>GET: Fetch resource</w:t>
      </w:r>
    </w:p>
    <w:p w14:paraId="40889BA7" w14:textId="3B18FE51" w:rsidR="00B92E8D" w:rsidRDefault="00B92E8D" w:rsidP="00B92E8D">
      <w:pPr>
        <w:pStyle w:val="ListParagraph"/>
        <w:numPr>
          <w:ilvl w:val="0"/>
          <w:numId w:val="2"/>
        </w:numPr>
      </w:pPr>
      <w:r>
        <w:t>POST: Create resource</w:t>
      </w:r>
    </w:p>
    <w:p w14:paraId="046D6ABE" w14:textId="20D17B5F" w:rsidR="00B92E8D" w:rsidRDefault="00B92E8D" w:rsidP="00B92E8D">
      <w:pPr>
        <w:pStyle w:val="ListParagraph"/>
        <w:numPr>
          <w:ilvl w:val="0"/>
          <w:numId w:val="2"/>
        </w:numPr>
      </w:pPr>
      <w:r>
        <w:t>PUT: Update/modify resource</w:t>
      </w:r>
    </w:p>
    <w:p w14:paraId="493AA724" w14:textId="4340517D" w:rsidR="00B92E8D" w:rsidRDefault="00B92E8D" w:rsidP="00B92E8D">
      <w:pPr>
        <w:pStyle w:val="ListParagraph"/>
        <w:numPr>
          <w:ilvl w:val="0"/>
          <w:numId w:val="2"/>
        </w:numPr>
      </w:pPr>
      <w:r>
        <w:t>DELETE: Delete/remove resource</w:t>
      </w:r>
    </w:p>
    <w:p w14:paraId="15830FD0" w14:textId="7A7DFE43" w:rsidR="00B92E8D" w:rsidRPr="00400462" w:rsidRDefault="005C353B" w:rsidP="00B92E8D">
      <w:r>
        <w:t>To access the website, the client will send a GET request to access the files hosted on the server. The server will then send back hosted files containing HTML and JavaScript code to the client for it to render</w:t>
      </w:r>
      <w:r w:rsidR="001512D7">
        <w:t xml:space="preserve"> on the browser.</w:t>
      </w:r>
    </w:p>
    <w:p w14:paraId="22A12CFE" w14:textId="3594C22C" w:rsidR="008C2BAF" w:rsidRPr="00892B8A" w:rsidRDefault="00466114" w:rsidP="00892B8A">
      <w:pPr>
        <w:pStyle w:val="Heading2"/>
      </w:pPr>
      <w:r w:rsidRPr="00892B8A">
        <w:t>Server Side</w:t>
      </w:r>
    </w:p>
    <w:p w14:paraId="0448BB3D" w14:textId="70AAF16E" w:rsidR="00400462" w:rsidRDefault="00400462">
      <w:r>
        <w:t>The server is the back-end of the program</w:t>
      </w:r>
    </w:p>
    <w:p w14:paraId="26E9E6BB" w14:textId="61047D53" w:rsidR="00466114" w:rsidRDefault="00466114">
      <w:r>
        <w:t>Communication between the client and server will be based on the REST principles using REST APIs. REST API is a way of thinking of how a web server behaves and responds to a request. These REST APIs respond with data and/or resources</w:t>
      </w:r>
    </w:p>
    <w:p w14:paraId="0A2B5F26" w14:textId="47A628AF" w:rsidR="00C60DD2" w:rsidRDefault="00C60DD2">
      <w:r>
        <w:t>Once the URL is keyed in, the client sends a GET request to the server. The server will return a response which will either be an error, HTML code or text.</w:t>
      </w:r>
    </w:p>
    <w:p w14:paraId="4C739797" w14:textId="50829A95" w:rsidR="00C60DD2" w:rsidRDefault="00C60DD2">
      <w:r>
        <w:t>On the landing page of the forum will be a dialogue box prompting the user to sign in if he/she has an account or to register for one</w:t>
      </w:r>
    </w:p>
    <w:p w14:paraId="3D712FB4" w14:textId="5E425F40" w:rsidR="00C60DD2" w:rsidRPr="000661C0" w:rsidRDefault="00FB0B20" w:rsidP="00892B8A">
      <w:pPr>
        <w:pStyle w:val="Heading2"/>
      </w:pPr>
      <w:r w:rsidRPr="000661C0">
        <w:t>Authentication</w:t>
      </w:r>
    </w:p>
    <w:p w14:paraId="24E96B9D" w14:textId="1BEB271D" w:rsidR="00466114" w:rsidRDefault="00C60DD2">
      <w:r>
        <w:t>For a user to log in, he/she must already have been registered and their details must be in our database. Details required to log in are:</w:t>
      </w:r>
    </w:p>
    <w:p w14:paraId="27483D62" w14:textId="5CC7F34E" w:rsidR="00C60DD2" w:rsidRDefault="00C60DD2" w:rsidP="00C60DD2">
      <w:pPr>
        <w:pStyle w:val="ListParagraph"/>
        <w:numPr>
          <w:ilvl w:val="0"/>
          <w:numId w:val="1"/>
        </w:numPr>
      </w:pPr>
      <w:r>
        <w:t>Username or email address</w:t>
      </w:r>
    </w:p>
    <w:p w14:paraId="7DCDDCDC" w14:textId="674A5231" w:rsidR="00C60DD2" w:rsidRDefault="00C60DD2" w:rsidP="00C60DD2">
      <w:pPr>
        <w:pStyle w:val="ListParagraph"/>
        <w:numPr>
          <w:ilvl w:val="0"/>
          <w:numId w:val="1"/>
        </w:numPr>
      </w:pPr>
      <w:r>
        <w:t>Password</w:t>
      </w:r>
    </w:p>
    <w:p w14:paraId="294004C8" w14:textId="7382D7AF" w:rsidR="00C63CE8" w:rsidRDefault="00C63CE8" w:rsidP="00C63CE8">
      <w:r>
        <w:t>We shall use Flask to build the web server that will communicate with the client. The data will be stored in a MySQL database.</w:t>
      </w:r>
    </w:p>
    <w:p w14:paraId="2ECE7762" w14:textId="7DA3C31C" w:rsidR="00FB0B20" w:rsidRDefault="00FB0B20" w:rsidP="00FB0B20">
      <w:r>
        <w:t>The purpose of authentication is to ensure that resources on the server are only available to users that are logged in</w:t>
      </w:r>
    </w:p>
    <w:p w14:paraId="0E8117B0" w14:textId="345C6EDB" w:rsidR="00E14F8F" w:rsidRDefault="00C63CE8" w:rsidP="00FB0B20">
      <w:r>
        <w:rPr>
          <w:noProof/>
        </w:rPr>
        <w:lastRenderedPageBreak/>
        <mc:AlternateContent>
          <mc:Choice Requires="wps">
            <w:drawing>
              <wp:anchor distT="0" distB="0" distL="114300" distR="114300" simplePos="0" relativeHeight="251659264" behindDoc="0" locked="0" layoutInCell="1" allowOverlap="1" wp14:anchorId="61907F54" wp14:editId="1198BE23">
                <wp:simplePos x="0" y="0"/>
                <wp:positionH relativeFrom="column">
                  <wp:posOffset>22860</wp:posOffset>
                </wp:positionH>
                <wp:positionV relativeFrom="paragraph">
                  <wp:posOffset>183515</wp:posOffset>
                </wp:positionV>
                <wp:extent cx="1348740" cy="281940"/>
                <wp:effectExtent l="0" t="0" r="22860" b="22860"/>
                <wp:wrapNone/>
                <wp:docPr id="1" name="Rectangle 1"/>
                <wp:cNvGraphicFramePr/>
                <a:graphic xmlns:a="http://schemas.openxmlformats.org/drawingml/2006/main">
                  <a:graphicData uri="http://schemas.microsoft.com/office/word/2010/wordprocessingShape">
                    <wps:wsp>
                      <wps:cNvSpPr/>
                      <wps:spPr>
                        <a:xfrm>
                          <a:off x="0" y="0"/>
                          <a:ext cx="1348740" cy="2819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280499" w14:textId="13DFEDDC" w:rsidR="005C353B" w:rsidRDefault="005C353B" w:rsidP="00E14F8F">
                            <w:pPr>
                              <w:jc w:val="center"/>
                            </w:pPr>
                            <w:r>
                              <w:t>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907F54" id="Rectangle 1" o:spid="_x0000_s1026" style="position:absolute;margin-left:1.8pt;margin-top:14.45pt;width:106.2pt;height:22.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" fillcolor="#4472c4 [3204]" strokecolor="#1f3763 [1604]" strokeweight="1pt">
                <v:textbox>
                  <w:txbxContent>
                    <w:p w14:paraId="6F280499" w14:textId="13DFEDDC" w:rsidR="005C353B" w:rsidRDefault="005C353B" w:rsidP="00E14F8F">
                      <w:pPr>
                        <w:jc w:val="center"/>
                      </w:pPr>
                      <w:r>
                        <w:t>CLIENT</w:t>
                      </w:r>
                    </w:p>
                  </w:txbxContent>
                </v:textbox>
              </v:rect>
            </w:pict>
          </mc:Fallback>
        </mc:AlternateContent>
      </w:r>
      <w:r>
        <w:rPr>
          <w:noProof/>
        </w:rPr>
        <mc:AlternateContent>
          <mc:Choice Requires="wps">
            <w:drawing>
              <wp:anchor distT="0" distB="0" distL="114300" distR="114300" simplePos="0" relativeHeight="251670528" behindDoc="0" locked="0" layoutInCell="1" allowOverlap="1" wp14:anchorId="4D4CAE62" wp14:editId="57ECBFF5">
                <wp:simplePos x="0" y="0"/>
                <wp:positionH relativeFrom="column">
                  <wp:posOffset>1943100</wp:posOffset>
                </wp:positionH>
                <wp:positionV relativeFrom="paragraph">
                  <wp:posOffset>8255</wp:posOffset>
                </wp:positionV>
                <wp:extent cx="792480" cy="213360"/>
                <wp:effectExtent l="0" t="0" r="26670" b="15240"/>
                <wp:wrapNone/>
                <wp:docPr id="11" name="Text Box 11"/>
                <wp:cNvGraphicFramePr/>
                <a:graphic xmlns:a="http://schemas.openxmlformats.org/drawingml/2006/main">
                  <a:graphicData uri="http://schemas.microsoft.com/office/word/2010/wordprocessingShape">
                    <wps:wsp>
                      <wps:cNvSpPr txBox="1"/>
                      <wps:spPr>
                        <a:xfrm>
                          <a:off x="0" y="0"/>
                          <a:ext cx="792480" cy="213360"/>
                        </a:xfrm>
                        <a:prstGeom prst="rect">
                          <a:avLst/>
                        </a:prstGeom>
                        <a:solidFill>
                          <a:schemeClr val="lt1"/>
                        </a:solidFill>
                        <a:ln w="6350">
                          <a:solidFill>
                            <a:prstClr val="black"/>
                          </a:solidFill>
                        </a:ln>
                      </wps:spPr>
                      <wps:txbx>
                        <w:txbxContent>
                          <w:p w14:paraId="4C0E2C6F" w14:textId="40AE5724" w:rsidR="005C353B" w:rsidRDefault="005C353B">
                            <w:pPr>
                              <w:rPr>
                                <w:sz w:val="18"/>
                                <w:szCs w:val="18"/>
                              </w:rPr>
                            </w:pPr>
                            <w:proofErr w:type="spellStart"/>
                            <w:r>
                              <w:rPr>
                                <w:sz w:val="18"/>
                                <w:szCs w:val="18"/>
                              </w:rPr>
                              <w:t>Jwt</w:t>
                            </w:r>
                            <w:proofErr w:type="spellEnd"/>
                            <w:r>
                              <w:rPr>
                                <w:sz w:val="18"/>
                                <w:szCs w:val="18"/>
                              </w:rPr>
                              <w:t xml:space="preserve"> Stored</w:t>
                            </w:r>
                          </w:p>
                          <w:p w14:paraId="396C2354" w14:textId="77777777" w:rsidR="005C353B" w:rsidRPr="00C63CE8" w:rsidRDefault="005C353B">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4CAE62" id="_x0000_t202" coordsize="21600,21600" o:spt="202" path="m,l,21600r21600,l21600,xe">
                <v:stroke joinstyle="miter"/>
                <v:path gradientshapeok="t" o:connecttype="rect"/>
              </v:shapetype>
              <v:shape id="Text Box 11" o:spid="_x0000_s1027" type="#_x0000_t202" style="position:absolute;margin-left:153pt;margin-top:.65pt;width:62.4pt;height:16.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" fillcolor="white [3201]" strokeweight=".5pt">
                <v:textbox>
                  <w:txbxContent>
                    <w:p w14:paraId="4C0E2C6F" w14:textId="40AE5724" w:rsidR="005C353B" w:rsidRDefault="005C353B">
                      <w:pPr>
                        <w:rPr>
                          <w:sz w:val="18"/>
                          <w:szCs w:val="18"/>
                        </w:rPr>
                      </w:pPr>
                      <w:proofErr w:type="spellStart"/>
                      <w:r>
                        <w:rPr>
                          <w:sz w:val="18"/>
                          <w:szCs w:val="18"/>
                        </w:rPr>
                        <w:t>Jwt</w:t>
                      </w:r>
                      <w:proofErr w:type="spellEnd"/>
                      <w:r>
                        <w:rPr>
                          <w:sz w:val="18"/>
                          <w:szCs w:val="18"/>
                        </w:rPr>
                        <w:t xml:space="preserve"> Stored</w:t>
                      </w:r>
                    </w:p>
                    <w:p w14:paraId="396C2354" w14:textId="77777777" w:rsidR="005C353B" w:rsidRPr="00C63CE8" w:rsidRDefault="005C353B">
                      <w:pPr>
                        <w:rPr>
                          <w:sz w:val="18"/>
                          <w:szCs w:val="18"/>
                        </w:rPr>
                      </w:pP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7FCEFC44" wp14:editId="7552A97C">
                <wp:simplePos x="0" y="0"/>
                <wp:positionH relativeFrom="column">
                  <wp:posOffset>1386840</wp:posOffset>
                </wp:positionH>
                <wp:positionV relativeFrom="paragraph">
                  <wp:posOffset>236855</wp:posOffset>
                </wp:positionV>
                <wp:extent cx="2164080" cy="7620"/>
                <wp:effectExtent l="0" t="76200" r="26670" b="87630"/>
                <wp:wrapNone/>
                <wp:docPr id="14" name="Straight Arrow Connector 14"/>
                <wp:cNvGraphicFramePr/>
                <a:graphic xmlns:a="http://schemas.openxmlformats.org/drawingml/2006/main">
                  <a:graphicData uri="http://schemas.microsoft.com/office/word/2010/wordprocessingShape">
                    <wps:wsp>
                      <wps:cNvCnPr/>
                      <wps:spPr>
                        <a:xfrm flipV="1">
                          <a:off x="0" y="0"/>
                          <a:ext cx="216408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824B994" id="_x0000_t32" coordsize="21600,21600" o:spt="32" o:oned="t" path="m,l21600,21600e" filled="f">
                <v:path arrowok="t" fillok="f" o:connecttype="none"/>
                <o:lock v:ext="edit" shapetype="t"/>
              </v:shapetype>
              <v:shape id="Straight Arrow Connector 14" o:spid="_x0000_s1026" type="#_x0000_t32" style="position:absolute;margin-left:109.2pt;margin-top:18.65pt;width:170.4pt;height:.6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8480" behindDoc="0" locked="0" layoutInCell="1" allowOverlap="1" wp14:anchorId="372034D1" wp14:editId="30AC0C3E">
                <wp:simplePos x="0" y="0"/>
                <wp:positionH relativeFrom="margin">
                  <wp:posOffset>3566160</wp:posOffset>
                </wp:positionH>
                <wp:positionV relativeFrom="paragraph">
                  <wp:posOffset>23495</wp:posOffset>
                </wp:positionV>
                <wp:extent cx="1348740" cy="281940"/>
                <wp:effectExtent l="0" t="0" r="22860" b="22860"/>
                <wp:wrapNone/>
                <wp:docPr id="9" name="Rectangle 9"/>
                <wp:cNvGraphicFramePr/>
                <a:graphic xmlns:a="http://schemas.openxmlformats.org/drawingml/2006/main">
                  <a:graphicData uri="http://schemas.microsoft.com/office/word/2010/wordprocessingShape">
                    <wps:wsp>
                      <wps:cNvSpPr/>
                      <wps:spPr>
                        <a:xfrm>
                          <a:off x="0" y="0"/>
                          <a:ext cx="1348740" cy="2819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6151DC" w14:textId="58A3DF68" w:rsidR="005C353B" w:rsidRDefault="005C353B" w:rsidP="00E14F8F">
                            <w:pPr>
                              <w:jc w:val="center"/>
                            </w:pPr>
                            <w:r>
                              <w:t>STORAGE</w:t>
                            </w:r>
                          </w:p>
                          <w:p w14:paraId="21BE838E" w14:textId="77777777" w:rsidR="005C353B" w:rsidRDefault="005C353B" w:rsidP="00E14F8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2034D1" id="Rectangle 9" o:spid="_x0000_s1028" style="position:absolute;margin-left:280.8pt;margin-top:1.85pt;width:106.2pt;height:22.2pt;z-index:251668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" fillcolor="#4472c4 [3204]" strokecolor="#1f3763 [1604]" strokeweight="1pt">
                <v:textbox>
                  <w:txbxContent>
                    <w:p w14:paraId="486151DC" w14:textId="58A3DF68" w:rsidR="005C353B" w:rsidRDefault="005C353B" w:rsidP="00E14F8F">
                      <w:pPr>
                        <w:jc w:val="center"/>
                      </w:pPr>
                      <w:r>
                        <w:t>STORAGE</w:t>
                      </w:r>
                    </w:p>
                    <w:p w14:paraId="21BE838E" w14:textId="77777777" w:rsidR="005C353B" w:rsidRDefault="005C353B" w:rsidP="00E14F8F">
                      <w:pPr>
                        <w:jc w:val="center"/>
                      </w:pPr>
                    </w:p>
                  </w:txbxContent>
                </v:textbox>
                <w10:wrap anchorx="margin"/>
              </v:rect>
            </w:pict>
          </mc:Fallback>
        </mc:AlternateContent>
      </w:r>
    </w:p>
    <w:p w14:paraId="223F8A1C" w14:textId="37AC47C6" w:rsidR="00E14F8F" w:rsidRDefault="00C63CE8" w:rsidP="00FB0B20">
      <w:r>
        <w:rPr>
          <w:noProof/>
        </w:rPr>
        <mc:AlternateContent>
          <mc:Choice Requires="wps">
            <w:drawing>
              <wp:anchor distT="0" distB="0" distL="114300" distR="114300" simplePos="0" relativeHeight="251662336" behindDoc="0" locked="0" layoutInCell="1" allowOverlap="1" wp14:anchorId="445AAA40" wp14:editId="65D14B14">
                <wp:simplePos x="0" y="0"/>
                <wp:positionH relativeFrom="column">
                  <wp:posOffset>266699</wp:posOffset>
                </wp:positionH>
                <wp:positionV relativeFrom="paragraph">
                  <wp:posOffset>172085</wp:posOffset>
                </wp:positionV>
                <wp:extent cx="45719" cy="1120140"/>
                <wp:effectExtent l="76200" t="0" r="50165" b="60960"/>
                <wp:wrapNone/>
                <wp:docPr id="3" name="Straight Arrow Connector 3"/>
                <wp:cNvGraphicFramePr/>
                <a:graphic xmlns:a="http://schemas.openxmlformats.org/drawingml/2006/main">
                  <a:graphicData uri="http://schemas.microsoft.com/office/word/2010/wordprocessingShape">
                    <wps:wsp>
                      <wps:cNvCnPr/>
                      <wps:spPr>
                        <a:xfrm flipH="1">
                          <a:off x="0" y="0"/>
                          <a:ext cx="45719" cy="1120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28996B" id="Straight Arrow Connector 3" o:spid="_x0000_s1026" type="#_x0000_t32" style="position:absolute;margin-left:21pt;margin-top:13.55pt;width:3.6pt;height:88.2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7D4A9F2E" wp14:editId="118BE31D">
                <wp:simplePos x="0" y="0"/>
                <wp:positionH relativeFrom="column">
                  <wp:posOffset>-853440</wp:posOffset>
                </wp:positionH>
                <wp:positionV relativeFrom="paragraph">
                  <wp:posOffset>294005</wp:posOffset>
                </wp:positionV>
                <wp:extent cx="1051560" cy="396240"/>
                <wp:effectExtent l="0" t="0" r="15240" b="22860"/>
                <wp:wrapNone/>
                <wp:docPr id="4" name="Text Box 4"/>
                <wp:cNvGraphicFramePr/>
                <a:graphic xmlns:a="http://schemas.openxmlformats.org/drawingml/2006/main">
                  <a:graphicData uri="http://schemas.microsoft.com/office/word/2010/wordprocessingShape">
                    <wps:wsp>
                      <wps:cNvSpPr txBox="1"/>
                      <wps:spPr>
                        <a:xfrm>
                          <a:off x="0" y="0"/>
                          <a:ext cx="1051560" cy="396240"/>
                        </a:xfrm>
                        <a:prstGeom prst="rect">
                          <a:avLst/>
                        </a:prstGeom>
                        <a:solidFill>
                          <a:schemeClr val="lt1"/>
                        </a:solidFill>
                        <a:ln w="6350">
                          <a:solidFill>
                            <a:prstClr val="black"/>
                          </a:solidFill>
                        </a:ln>
                      </wps:spPr>
                      <wps:txbx>
                        <w:txbxContent>
                          <w:p w14:paraId="04799CC1" w14:textId="77E25768" w:rsidR="005C353B" w:rsidRPr="00C63CE8" w:rsidRDefault="005C353B">
                            <w:pPr>
                              <w:rPr>
                                <w:sz w:val="18"/>
                                <w:szCs w:val="18"/>
                              </w:rPr>
                            </w:pPr>
                            <w:r w:rsidRPr="00C63CE8">
                              <w:rPr>
                                <w:sz w:val="18"/>
                                <w:szCs w:val="18"/>
                              </w:rPr>
                              <w:t>Authentication data sent by client</w:t>
                            </w:r>
                          </w:p>
                          <w:p w14:paraId="2292C340" w14:textId="77777777" w:rsidR="005C353B" w:rsidRDefault="005C35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4A9F2E" id="Text Box 4" o:spid="_x0000_s1029" type="#_x0000_t202" style="position:absolute;margin-left:-67.2pt;margin-top:23.15pt;width:82.8pt;height:3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" fillcolor="white [3201]" strokeweight=".5pt">
                <v:textbox>
                  <w:txbxContent>
                    <w:p w14:paraId="04799CC1" w14:textId="77E25768" w:rsidR="005C353B" w:rsidRPr="00C63CE8" w:rsidRDefault="005C353B">
                      <w:pPr>
                        <w:rPr>
                          <w:sz w:val="18"/>
                          <w:szCs w:val="18"/>
                        </w:rPr>
                      </w:pPr>
                      <w:r w:rsidRPr="00C63CE8">
                        <w:rPr>
                          <w:sz w:val="18"/>
                          <w:szCs w:val="18"/>
                        </w:rPr>
                        <w:t>Authentication data sent by client</w:t>
                      </w:r>
                    </w:p>
                    <w:p w14:paraId="2292C340" w14:textId="77777777" w:rsidR="005C353B" w:rsidRDefault="005C353B"/>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2F7A1F5F" wp14:editId="49A943F8">
                <wp:simplePos x="0" y="0"/>
                <wp:positionH relativeFrom="column">
                  <wp:posOffset>975360</wp:posOffset>
                </wp:positionH>
                <wp:positionV relativeFrom="paragraph">
                  <wp:posOffset>217805</wp:posOffset>
                </wp:positionV>
                <wp:extent cx="7620" cy="1066800"/>
                <wp:effectExtent l="76200" t="38100" r="68580" b="19050"/>
                <wp:wrapNone/>
                <wp:docPr id="7" name="Straight Arrow Connector 7"/>
                <wp:cNvGraphicFramePr/>
                <a:graphic xmlns:a="http://schemas.openxmlformats.org/drawingml/2006/main">
                  <a:graphicData uri="http://schemas.microsoft.com/office/word/2010/wordprocessingShape">
                    <wps:wsp>
                      <wps:cNvCnPr/>
                      <wps:spPr>
                        <a:xfrm flipV="1">
                          <a:off x="0" y="0"/>
                          <a:ext cx="7620" cy="10668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EA4A8D" id="Straight Arrow Connector 7" o:spid="_x0000_s1026" type="#_x0000_t32" style="position:absolute;margin-left:76.8pt;margin-top:17.15pt;width:.6pt;height:84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" strokecolor="#4472c4 [3204]" strokeweight=".5pt">
                <v:stroke endarrow="block" joinstyle="miter"/>
              </v:shape>
            </w:pict>
          </mc:Fallback>
        </mc:AlternateContent>
      </w:r>
    </w:p>
    <w:p w14:paraId="01C84FC4" w14:textId="0714A25E" w:rsidR="00E14F8F" w:rsidRDefault="00C63CE8" w:rsidP="00FB0B20">
      <w:r>
        <w:rPr>
          <w:noProof/>
        </w:rPr>
        <mc:AlternateContent>
          <mc:Choice Requires="wps">
            <w:drawing>
              <wp:anchor distT="0" distB="0" distL="114300" distR="114300" simplePos="0" relativeHeight="251666432" behindDoc="0" locked="0" layoutInCell="1" allowOverlap="1" wp14:anchorId="2376E4C3" wp14:editId="2280864A">
                <wp:simplePos x="0" y="0"/>
                <wp:positionH relativeFrom="column">
                  <wp:posOffset>1066800</wp:posOffset>
                </wp:positionH>
                <wp:positionV relativeFrom="paragraph">
                  <wp:posOffset>8255</wp:posOffset>
                </wp:positionV>
                <wp:extent cx="693420" cy="426720"/>
                <wp:effectExtent l="0" t="0" r="11430" b="11430"/>
                <wp:wrapNone/>
                <wp:docPr id="8" name="Text Box 8"/>
                <wp:cNvGraphicFramePr/>
                <a:graphic xmlns:a="http://schemas.openxmlformats.org/drawingml/2006/main">
                  <a:graphicData uri="http://schemas.microsoft.com/office/word/2010/wordprocessingShape">
                    <wps:wsp>
                      <wps:cNvSpPr txBox="1"/>
                      <wps:spPr>
                        <a:xfrm>
                          <a:off x="0" y="0"/>
                          <a:ext cx="693420" cy="426720"/>
                        </a:xfrm>
                        <a:prstGeom prst="rect">
                          <a:avLst/>
                        </a:prstGeom>
                        <a:solidFill>
                          <a:schemeClr val="lt1"/>
                        </a:solidFill>
                        <a:ln w="6350">
                          <a:solidFill>
                            <a:prstClr val="black"/>
                          </a:solidFill>
                        </a:ln>
                      </wps:spPr>
                      <wps:txbx>
                        <w:txbxContent>
                          <w:p w14:paraId="2F61952D" w14:textId="5B5807DB" w:rsidR="005C353B" w:rsidRPr="00C63CE8" w:rsidRDefault="005C353B">
                            <w:pPr>
                              <w:rPr>
                                <w:sz w:val="18"/>
                                <w:szCs w:val="18"/>
                              </w:rPr>
                            </w:pPr>
                            <w:r w:rsidRPr="00C63CE8">
                              <w:rPr>
                                <w:sz w:val="18"/>
                                <w:szCs w:val="18"/>
                              </w:rPr>
                              <w:t>JSON Web Tok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76E4C3" id="Text Box 8" o:spid="_x0000_s1030" type="#_x0000_t202" style="position:absolute;margin-left:84pt;margin-top:.65pt;width:54.6pt;height:3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" fillcolor="white [3201]" strokeweight=".5pt">
                <v:textbox>
                  <w:txbxContent>
                    <w:p w14:paraId="2F61952D" w14:textId="5B5807DB" w:rsidR="005C353B" w:rsidRPr="00C63CE8" w:rsidRDefault="005C353B">
                      <w:pPr>
                        <w:rPr>
                          <w:sz w:val="18"/>
                          <w:szCs w:val="18"/>
                        </w:rPr>
                      </w:pPr>
                      <w:r w:rsidRPr="00C63CE8">
                        <w:rPr>
                          <w:sz w:val="18"/>
                          <w:szCs w:val="18"/>
                        </w:rPr>
                        <w:t>JSON Web Token</w:t>
                      </w:r>
                    </w:p>
                  </w:txbxContent>
                </v:textbox>
              </v:shape>
            </w:pict>
          </mc:Fallback>
        </mc:AlternateContent>
      </w:r>
      <w:r w:rsidR="00E14F8F">
        <w:tab/>
      </w:r>
      <w:r w:rsidR="00E14F8F">
        <w:tab/>
      </w:r>
      <w:r w:rsidR="00E14F8F">
        <w:tab/>
      </w:r>
    </w:p>
    <w:p w14:paraId="70D43FF8" w14:textId="424456FB" w:rsidR="00E14F8F" w:rsidRDefault="00E14F8F" w:rsidP="00FB0B20"/>
    <w:p w14:paraId="3887F06D" w14:textId="058F227E" w:rsidR="00E14F8F" w:rsidRDefault="00C46B6C" w:rsidP="00FB0B20">
      <w:r>
        <w:rPr>
          <w:noProof/>
        </w:rPr>
        <mc:AlternateContent>
          <mc:Choice Requires="wps">
            <w:drawing>
              <wp:anchor distT="0" distB="0" distL="114300" distR="114300" simplePos="0" relativeHeight="251661312" behindDoc="0" locked="0" layoutInCell="1" allowOverlap="1" wp14:anchorId="29B39C6F" wp14:editId="0B1D20D9">
                <wp:simplePos x="0" y="0"/>
                <wp:positionH relativeFrom="column">
                  <wp:posOffset>22860</wp:posOffset>
                </wp:positionH>
                <wp:positionV relativeFrom="paragraph">
                  <wp:posOffset>466090</wp:posOffset>
                </wp:positionV>
                <wp:extent cx="1348740" cy="281940"/>
                <wp:effectExtent l="0" t="0" r="22860" b="22860"/>
                <wp:wrapNone/>
                <wp:docPr id="2" name="Rectangle 2"/>
                <wp:cNvGraphicFramePr/>
                <a:graphic xmlns:a="http://schemas.openxmlformats.org/drawingml/2006/main">
                  <a:graphicData uri="http://schemas.microsoft.com/office/word/2010/wordprocessingShape">
                    <wps:wsp>
                      <wps:cNvSpPr/>
                      <wps:spPr>
                        <a:xfrm>
                          <a:off x="0" y="0"/>
                          <a:ext cx="1348740" cy="2819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8EDABED" w14:textId="6CC3A960" w:rsidR="005C353B" w:rsidRDefault="005C353B" w:rsidP="00E14F8F">
                            <w:pPr>
                              <w:jc w:val="center"/>
                            </w:pPr>
                            <w:r>
                              <w:t>SERV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B39C6F" id="Rectangle 2" o:spid="_x0000_s1031" style="position:absolute;margin-left:1.8pt;margin-top:36.7pt;width:106.2pt;height:22.2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" fillcolor="#4472c4 [3204]" strokecolor="#1f3763 [1604]" strokeweight="1pt">
                <v:textbox>
                  <w:txbxContent>
                    <w:p w14:paraId="08EDABED" w14:textId="6CC3A960" w:rsidR="005C353B" w:rsidRDefault="005C353B" w:rsidP="00E14F8F">
                      <w:pPr>
                        <w:jc w:val="center"/>
                      </w:pPr>
                      <w:r>
                        <w:t>SERVER</w:t>
                      </w:r>
                    </w:p>
                  </w:txbxContent>
                </v:textbox>
              </v:rect>
            </w:pict>
          </mc:Fallback>
        </mc:AlternateContent>
      </w:r>
    </w:p>
    <w:p w14:paraId="72584BC4" w14:textId="77777777" w:rsidR="005C353B" w:rsidRDefault="005C353B" w:rsidP="00FB0B20"/>
    <w:p w14:paraId="2C6CEEA3" w14:textId="77777777" w:rsidR="005C353B" w:rsidRDefault="005C353B" w:rsidP="00FB0B20"/>
    <w:p w14:paraId="7C988F52" w14:textId="405F8B39" w:rsidR="00FB0B20" w:rsidRDefault="00FB0B20" w:rsidP="00FB0B20">
      <w:r>
        <w:t>Authentication works by the client sending the data to the server.</w:t>
      </w:r>
      <w:r w:rsidR="00E14F8F">
        <w:t xml:space="preserve"> In the server, the data will be verified to check if the user details actually exist. Once verification is complete, the server will return a JSON Web Toke (JWT). This is an object or a piece of data that contains a signature that can be verified on the server. The token can be stored by the client and can be attached to future requests</w:t>
      </w:r>
    </w:p>
    <w:p w14:paraId="6B4BA0F9" w14:textId="68FCE9FE" w:rsidR="00C60DD2" w:rsidRDefault="00C60DD2" w:rsidP="00C60DD2">
      <w:r>
        <w:t>Once the above are keyed in, the client sends a GET request</w:t>
      </w:r>
      <w:r w:rsidR="0075727F">
        <w:t xml:space="preserve"> to the server. The server contains resources which interact with our request. The server will then interact with our MySQL database which will check whether the user actually exists and communicate to the server which will then respond to the client. </w:t>
      </w:r>
    </w:p>
    <w:p w14:paraId="43908774" w14:textId="77777777" w:rsidR="000661C0" w:rsidRDefault="000661C0">
      <w:pPr>
        <w:rPr>
          <w:b/>
          <w:bCs/>
          <w:u w:val="single"/>
        </w:rPr>
      </w:pPr>
      <w:r>
        <w:rPr>
          <w:b/>
          <w:bCs/>
          <w:u w:val="single"/>
        </w:rPr>
        <w:br w:type="page"/>
      </w:r>
    </w:p>
    <w:p w14:paraId="299F24F7" w14:textId="5BBB82A9" w:rsidR="00466114" w:rsidRPr="000661C0" w:rsidRDefault="005C353B" w:rsidP="00892B8A">
      <w:pPr>
        <w:pStyle w:val="Heading2"/>
      </w:pPr>
      <w:r w:rsidRPr="000661C0">
        <w:lastRenderedPageBreak/>
        <w:t>Database</w:t>
      </w:r>
    </w:p>
    <w:p w14:paraId="0124CA1F" w14:textId="1ACCC0F4" w:rsidR="005C353B" w:rsidRDefault="00192031" w:rsidP="00BA23C1">
      <w:pPr>
        <w:rPr>
          <w:b/>
          <w:bCs/>
          <w:u w:val="single"/>
        </w:rPr>
      </w:pPr>
      <w:r>
        <w:rPr>
          <w:b/>
          <w:bCs/>
          <w:noProof/>
          <w:u w:val="single"/>
        </w:rPr>
        <w:drawing>
          <wp:inline distT="0" distB="0" distL="0" distR="0" wp14:anchorId="3C130218" wp14:editId="024C063B">
            <wp:extent cx="5943600" cy="549973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5">
                      <a:extLst>
                        <a:ext uri="{28A0092B-C50C-407E-A947-70E740481C1C}">
                          <a14:useLocalDpi xmlns:a14="http://schemas.microsoft.com/office/drawing/2010/main" val="0"/>
                        </a:ext>
                      </a:extLst>
                    </a:blip>
                    <a:stretch>
                      <a:fillRect/>
                    </a:stretch>
                  </pic:blipFill>
                  <pic:spPr>
                    <a:xfrm>
                      <a:off x="0" y="0"/>
                      <a:ext cx="5943600" cy="5499735"/>
                    </a:xfrm>
                    <a:prstGeom prst="rect">
                      <a:avLst/>
                    </a:prstGeom>
                  </pic:spPr>
                </pic:pic>
              </a:graphicData>
            </a:graphic>
          </wp:inline>
        </w:drawing>
      </w:r>
    </w:p>
    <w:p w14:paraId="34CE4A33" w14:textId="020BD4B9" w:rsidR="00824D4B" w:rsidRDefault="00824D4B" w:rsidP="00824D4B">
      <w:r>
        <w:t xml:space="preserve">The database was designed based on the functionality required for the forum. Key elements required their own tables to capture the relevant information that would be collected while the forum is in operation i.e., </w:t>
      </w:r>
    </w:p>
    <w:p w14:paraId="7A5F8A6D" w14:textId="4D92A41A" w:rsidR="00824D4B" w:rsidRDefault="00824D4B" w:rsidP="00824D4B">
      <w:pPr>
        <w:pStyle w:val="ListParagraph"/>
        <w:numPr>
          <w:ilvl w:val="0"/>
          <w:numId w:val="1"/>
        </w:numPr>
      </w:pPr>
      <w:r>
        <w:t>Users</w:t>
      </w:r>
    </w:p>
    <w:p w14:paraId="0DAE68B8" w14:textId="7DD4372D" w:rsidR="00824D4B" w:rsidRDefault="00824D4B" w:rsidP="00824D4B">
      <w:pPr>
        <w:pStyle w:val="ListParagraph"/>
        <w:numPr>
          <w:ilvl w:val="0"/>
          <w:numId w:val="1"/>
        </w:numPr>
      </w:pPr>
      <w:r>
        <w:t>Messages</w:t>
      </w:r>
    </w:p>
    <w:p w14:paraId="5155B26E" w14:textId="7AE9BD46" w:rsidR="00824D4B" w:rsidRDefault="00824D4B" w:rsidP="00824D4B">
      <w:pPr>
        <w:pStyle w:val="ListParagraph"/>
        <w:numPr>
          <w:ilvl w:val="0"/>
          <w:numId w:val="1"/>
        </w:numPr>
      </w:pPr>
      <w:r>
        <w:t>Topics</w:t>
      </w:r>
    </w:p>
    <w:p w14:paraId="740F274E" w14:textId="0FC03414" w:rsidR="00824D4B" w:rsidRDefault="00824D4B" w:rsidP="00824D4B">
      <w:pPr>
        <w:pStyle w:val="ListParagraph"/>
        <w:numPr>
          <w:ilvl w:val="0"/>
          <w:numId w:val="1"/>
        </w:numPr>
      </w:pPr>
      <w:r>
        <w:t>Replies</w:t>
      </w:r>
    </w:p>
    <w:p w14:paraId="5B9A8DC0" w14:textId="45953E83" w:rsidR="004F4479" w:rsidRDefault="000661C0" w:rsidP="004F4479">
      <w:r w:rsidRPr="000661C0">
        <w:rPr>
          <w:b/>
          <w:bCs/>
          <w:i/>
          <w:iCs/>
        </w:rPr>
        <w:t>U</w:t>
      </w:r>
      <w:r w:rsidR="004F4479" w:rsidRPr="000661C0">
        <w:rPr>
          <w:b/>
          <w:bCs/>
          <w:i/>
          <w:iCs/>
        </w:rPr>
        <w:t>sers</w:t>
      </w:r>
      <w:r w:rsidR="004F4479">
        <w:t xml:space="preserve"> </w:t>
      </w:r>
      <w:r w:rsidR="00EC2A86">
        <w:t xml:space="preserve">table </w:t>
      </w:r>
      <w:r w:rsidR="00AA459E">
        <w:t>consists</w:t>
      </w:r>
      <w:r w:rsidR="004F4479">
        <w:t xml:space="preserve"> of persons who register on the forum. Attributes of a user include:</w:t>
      </w:r>
    </w:p>
    <w:p w14:paraId="4D34352E" w14:textId="7815F94A" w:rsidR="004F4479" w:rsidRDefault="004F4479" w:rsidP="004F4479">
      <w:pPr>
        <w:pStyle w:val="ListParagraph"/>
        <w:numPr>
          <w:ilvl w:val="0"/>
          <w:numId w:val="1"/>
        </w:numPr>
      </w:pPr>
      <w:r w:rsidRPr="000D074A">
        <w:rPr>
          <w:b/>
          <w:bCs/>
          <w:u w:val="single"/>
        </w:rPr>
        <w:t>Id</w:t>
      </w:r>
      <w:r w:rsidR="00EC2A86">
        <w:rPr>
          <w:b/>
          <w:bCs/>
          <w:u w:val="single"/>
        </w:rPr>
        <w:t xml:space="preserve">, </w:t>
      </w:r>
      <w:r w:rsidR="00EC2A86">
        <w:t>an integer value</w:t>
      </w:r>
      <w:r>
        <w:t xml:space="preserve"> which will also be the primary key for the table</w:t>
      </w:r>
    </w:p>
    <w:p w14:paraId="68793997" w14:textId="7B2A1FF8" w:rsidR="004F4479" w:rsidRDefault="004F4479" w:rsidP="004F4479">
      <w:pPr>
        <w:pStyle w:val="ListParagraph"/>
        <w:numPr>
          <w:ilvl w:val="0"/>
          <w:numId w:val="1"/>
        </w:numPr>
      </w:pPr>
      <w:r w:rsidRPr="000D074A">
        <w:rPr>
          <w:b/>
          <w:bCs/>
          <w:u w:val="single"/>
        </w:rPr>
        <w:t>Unique username</w:t>
      </w:r>
      <w:r>
        <w:t xml:space="preserve"> </w:t>
      </w:r>
      <w:r w:rsidR="000D074A">
        <w:t>that users can identify each other on the forum</w:t>
      </w:r>
    </w:p>
    <w:p w14:paraId="6829CBF6" w14:textId="1E1DD7A3" w:rsidR="000D074A" w:rsidRDefault="000D074A" w:rsidP="004F4479">
      <w:pPr>
        <w:pStyle w:val="ListParagraph"/>
        <w:numPr>
          <w:ilvl w:val="0"/>
          <w:numId w:val="1"/>
        </w:numPr>
      </w:pPr>
      <w:proofErr w:type="spellStart"/>
      <w:r>
        <w:t>Created_at</w:t>
      </w:r>
      <w:proofErr w:type="spellEnd"/>
      <w:r>
        <w:t xml:space="preserve"> which, a date</w:t>
      </w:r>
      <w:r w:rsidR="00814F29">
        <w:t>time</w:t>
      </w:r>
      <w:r>
        <w:t xml:space="preserve"> value showing when a user </w:t>
      </w:r>
      <w:r w:rsidR="00EC2A86">
        <w:t>is created</w:t>
      </w:r>
    </w:p>
    <w:p w14:paraId="4E67244A" w14:textId="3C9670AD" w:rsidR="00EC2A86" w:rsidRDefault="00EC2A86" w:rsidP="004F4479">
      <w:pPr>
        <w:pStyle w:val="ListParagraph"/>
        <w:numPr>
          <w:ilvl w:val="0"/>
          <w:numId w:val="1"/>
        </w:numPr>
      </w:pPr>
      <w:proofErr w:type="spellStart"/>
      <w:r>
        <w:lastRenderedPageBreak/>
        <w:t>Updated_at</w:t>
      </w:r>
      <w:proofErr w:type="spellEnd"/>
      <w:r>
        <w:t>, a date value showing the date when the attribute of a user is modified</w:t>
      </w:r>
    </w:p>
    <w:p w14:paraId="726D6D65" w14:textId="296A7043" w:rsidR="00EC2A86" w:rsidRDefault="00EC2A86" w:rsidP="00EC2A86">
      <w:r>
        <w:t>The Users table will have a one-to-many relationship with the following tables:</w:t>
      </w:r>
    </w:p>
    <w:p w14:paraId="736182F1" w14:textId="4DAADE08" w:rsidR="00EC2A86" w:rsidRDefault="00EC2A86" w:rsidP="00EC2A86">
      <w:pPr>
        <w:pStyle w:val="ListParagraph"/>
        <w:numPr>
          <w:ilvl w:val="0"/>
          <w:numId w:val="1"/>
        </w:numPr>
      </w:pPr>
      <w:r>
        <w:t>Messages</w:t>
      </w:r>
    </w:p>
    <w:p w14:paraId="2F14B7D7" w14:textId="65D7980E" w:rsidR="00EC2A86" w:rsidRDefault="00EC2A86" w:rsidP="00EC2A86">
      <w:pPr>
        <w:pStyle w:val="ListParagraph"/>
        <w:numPr>
          <w:ilvl w:val="0"/>
          <w:numId w:val="1"/>
        </w:numPr>
      </w:pPr>
      <w:r>
        <w:t>Replies</w:t>
      </w:r>
    </w:p>
    <w:p w14:paraId="1AF14BBF" w14:textId="5449B22A" w:rsidR="00EC2A86" w:rsidRDefault="00EC2A86" w:rsidP="00EC2A86">
      <w:pPr>
        <w:pStyle w:val="ListParagraph"/>
        <w:numPr>
          <w:ilvl w:val="0"/>
          <w:numId w:val="1"/>
        </w:numPr>
      </w:pPr>
      <w:r>
        <w:t>Topics</w:t>
      </w:r>
    </w:p>
    <w:p w14:paraId="2A44E713" w14:textId="3D71B71F" w:rsidR="00EC2A86" w:rsidRDefault="000661C0" w:rsidP="00EC2A86">
      <w:r w:rsidRPr="000661C0">
        <w:rPr>
          <w:b/>
          <w:bCs/>
          <w:i/>
          <w:iCs/>
        </w:rPr>
        <w:t>Messages</w:t>
      </w:r>
      <w:r w:rsidR="00EC2A86">
        <w:t xml:space="preserve"> table </w:t>
      </w:r>
      <w:r w:rsidR="00AA459E">
        <w:t>consists</w:t>
      </w:r>
      <w:r w:rsidR="00EC2A86">
        <w:t xml:space="preserve"> of all messages posted by a user. It has a one-to-many relationship with the </w:t>
      </w:r>
      <w:r w:rsidR="00EC2A86">
        <w:rPr>
          <w:i/>
          <w:iCs/>
        </w:rPr>
        <w:t xml:space="preserve">users </w:t>
      </w:r>
      <w:r w:rsidR="00814F29">
        <w:t>table</w:t>
      </w:r>
      <w:r w:rsidR="00AA459E">
        <w:t>, with the latter</w:t>
      </w:r>
      <w:r w:rsidR="00814F29">
        <w:t xml:space="preserve"> serving as the </w:t>
      </w:r>
      <w:r w:rsidR="00EC2A86">
        <w:t>parent table</w:t>
      </w:r>
      <w:r w:rsidR="00814F29">
        <w:t xml:space="preserve">. </w:t>
      </w:r>
      <w:r w:rsidR="00EC2A86">
        <w:t>Attributes of a message include:</w:t>
      </w:r>
    </w:p>
    <w:p w14:paraId="12AC2FAD" w14:textId="66123474" w:rsidR="00EC2A86" w:rsidRDefault="00EC2A86" w:rsidP="00EC2A86">
      <w:pPr>
        <w:pStyle w:val="ListParagraph"/>
        <w:numPr>
          <w:ilvl w:val="0"/>
          <w:numId w:val="1"/>
        </w:numPr>
      </w:pPr>
      <w:r>
        <w:t>Id, an integer value to uniquely identify each message. This also serves as the primary key</w:t>
      </w:r>
    </w:p>
    <w:p w14:paraId="6373467E" w14:textId="4BE94A71" w:rsidR="00EC2A86" w:rsidRDefault="00EC2A86" w:rsidP="00EC2A86">
      <w:pPr>
        <w:pStyle w:val="ListParagraph"/>
        <w:numPr>
          <w:ilvl w:val="0"/>
          <w:numId w:val="1"/>
        </w:numPr>
      </w:pPr>
      <w:r>
        <w:t xml:space="preserve">Description, a </w:t>
      </w:r>
      <w:proofErr w:type="spellStart"/>
      <w:r>
        <w:t>longtext</w:t>
      </w:r>
      <w:proofErr w:type="spellEnd"/>
      <w:r>
        <w:t xml:space="preserve"> which is the message posted by the user</w:t>
      </w:r>
    </w:p>
    <w:p w14:paraId="4FD9A7D1" w14:textId="4A95CA63" w:rsidR="00EC2A86" w:rsidRDefault="00EC2A86" w:rsidP="00EC2A86">
      <w:pPr>
        <w:pStyle w:val="ListParagraph"/>
        <w:numPr>
          <w:ilvl w:val="0"/>
          <w:numId w:val="1"/>
        </w:numPr>
      </w:pPr>
      <w:proofErr w:type="spellStart"/>
      <w:r>
        <w:t>Created_at</w:t>
      </w:r>
      <w:proofErr w:type="spellEnd"/>
      <w:r>
        <w:t xml:space="preserve">, a datetime value showing </w:t>
      </w:r>
      <w:r w:rsidR="00814F29">
        <w:t>the day and time a message was created</w:t>
      </w:r>
    </w:p>
    <w:p w14:paraId="6F820750" w14:textId="0B5BC018" w:rsidR="00814F29" w:rsidRDefault="00814F29" w:rsidP="00EC2A86">
      <w:pPr>
        <w:pStyle w:val="ListParagraph"/>
        <w:numPr>
          <w:ilvl w:val="0"/>
          <w:numId w:val="1"/>
        </w:numPr>
      </w:pPr>
      <w:proofErr w:type="spellStart"/>
      <w:r>
        <w:t>User_id</w:t>
      </w:r>
      <w:proofErr w:type="spellEnd"/>
      <w:r>
        <w:t xml:space="preserve">, an integer value linking the </w:t>
      </w:r>
      <w:r>
        <w:rPr>
          <w:i/>
          <w:iCs/>
        </w:rPr>
        <w:t xml:space="preserve">users </w:t>
      </w:r>
      <w:r>
        <w:t>table from the one-to-many relationship</w:t>
      </w:r>
    </w:p>
    <w:p w14:paraId="091ECA48" w14:textId="7879F605" w:rsidR="00824D4B" w:rsidRDefault="00814F29" w:rsidP="00824D4B">
      <w:r>
        <w:rPr>
          <w:b/>
          <w:bCs/>
          <w:i/>
          <w:iCs/>
        </w:rPr>
        <w:t xml:space="preserve">Topics </w:t>
      </w:r>
      <w:r>
        <w:t xml:space="preserve">table </w:t>
      </w:r>
      <w:r w:rsidR="00AA459E">
        <w:t>consists</w:t>
      </w:r>
      <w:r>
        <w:t xml:space="preserve"> of topics</w:t>
      </w:r>
      <w:r w:rsidR="00AA459E">
        <w:t xml:space="preserve"> posted on the forum. Like the </w:t>
      </w:r>
      <w:r w:rsidR="00AA459E">
        <w:rPr>
          <w:i/>
          <w:iCs/>
        </w:rPr>
        <w:t>messages</w:t>
      </w:r>
      <w:r w:rsidR="00AA459E">
        <w:t xml:space="preserve"> table, it has a one-to-many relationship with the </w:t>
      </w:r>
      <w:r w:rsidR="00AA459E">
        <w:rPr>
          <w:i/>
          <w:iCs/>
        </w:rPr>
        <w:t xml:space="preserve">users </w:t>
      </w:r>
      <w:r w:rsidR="00AA459E">
        <w:t xml:space="preserve">table and the </w:t>
      </w:r>
      <w:r w:rsidR="00AA459E">
        <w:rPr>
          <w:i/>
          <w:iCs/>
        </w:rPr>
        <w:t xml:space="preserve">claims </w:t>
      </w:r>
      <w:r w:rsidR="00AA459E">
        <w:t>table, the former serving as the parent table and the latter as the child table. Its attributes are:</w:t>
      </w:r>
    </w:p>
    <w:p w14:paraId="12CABEEF" w14:textId="1E04F147" w:rsidR="00AA459E" w:rsidRDefault="00AA459E" w:rsidP="00AA459E">
      <w:pPr>
        <w:pStyle w:val="ListParagraph"/>
        <w:numPr>
          <w:ilvl w:val="0"/>
          <w:numId w:val="1"/>
        </w:numPr>
      </w:pPr>
      <w:r>
        <w:t>Id, an integer value to uniquely identify each topic.</w:t>
      </w:r>
    </w:p>
    <w:p w14:paraId="3EA8E458" w14:textId="521B7001" w:rsidR="00AA459E" w:rsidRDefault="00AA459E" w:rsidP="00AA459E">
      <w:pPr>
        <w:pStyle w:val="ListParagraph"/>
        <w:numPr>
          <w:ilvl w:val="0"/>
          <w:numId w:val="1"/>
        </w:numPr>
      </w:pPr>
      <w:r>
        <w:t>Name, a text value that shows the topic name.</w:t>
      </w:r>
    </w:p>
    <w:p w14:paraId="01A4C4E3" w14:textId="7C57D3F4" w:rsidR="00AA459E" w:rsidRDefault="00AA459E" w:rsidP="00AA459E">
      <w:pPr>
        <w:pStyle w:val="ListParagraph"/>
        <w:numPr>
          <w:ilvl w:val="0"/>
          <w:numId w:val="1"/>
        </w:numPr>
      </w:pPr>
      <w:proofErr w:type="spellStart"/>
      <w:r>
        <w:t>User_id</w:t>
      </w:r>
      <w:proofErr w:type="spellEnd"/>
      <w:r>
        <w:t xml:space="preserve">, an integer value linking the </w:t>
      </w:r>
      <w:proofErr w:type="gramStart"/>
      <w:r w:rsidRPr="00AA459E">
        <w:rPr>
          <w:i/>
          <w:iCs/>
        </w:rPr>
        <w:t>users</w:t>
      </w:r>
      <w:proofErr w:type="gramEnd"/>
      <w:r>
        <w:t xml:space="preserve"> table</w:t>
      </w:r>
    </w:p>
    <w:p w14:paraId="506B24F6" w14:textId="7A058C71" w:rsidR="00AA459E" w:rsidRDefault="00AA459E" w:rsidP="00AA459E">
      <w:pPr>
        <w:pStyle w:val="ListParagraph"/>
        <w:numPr>
          <w:ilvl w:val="0"/>
          <w:numId w:val="1"/>
        </w:numPr>
      </w:pPr>
      <w:proofErr w:type="spellStart"/>
      <w:r>
        <w:t>Created_at</w:t>
      </w:r>
      <w:proofErr w:type="spellEnd"/>
      <w:r>
        <w:t>, a datetime value showing when a topic was created</w:t>
      </w:r>
    </w:p>
    <w:p w14:paraId="41E9D25F" w14:textId="7DC16483" w:rsidR="00AA459E" w:rsidRDefault="00AA459E" w:rsidP="00AA459E">
      <w:pPr>
        <w:pStyle w:val="ListParagraph"/>
        <w:numPr>
          <w:ilvl w:val="0"/>
          <w:numId w:val="1"/>
        </w:numPr>
      </w:pPr>
      <w:proofErr w:type="spellStart"/>
      <w:r>
        <w:t>Updated_at</w:t>
      </w:r>
      <w:proofErr w:type="spellEnd"/>
      <w:r>
        <w:t>, a datetime value showing when any attribute of the topic is changed</w:t>
      </w:r>
    </w:p>
    <w:p w14:paraId="58527AF1" w14:textId="15EDE7AE" w:rsidR="00824D4B" w:rsidRDefault="00321ED6" w:rsidP="00824D4B">
      <w:r>
        <w:rPr>
          <w:b/>
          <w:bCs/>
          <w:i/>
          <w:iCs/>
        </w:rPr>
        <w:t xml:space="preserve">Claims </w:t>
      </w:r>
      <w:r>
        <w:t xml:space="preserve">table consists of </w:t>
      </w:r>
      <w:r w:rsidR="00E4185E">
        <w:t xml:space="preserve">claims posted in a topic. It has a one-to-many relationship with the </w:t>
      </w:r>
      <w:r w:rsidR="00E4185E">
        <w:rPr>
          <w:i/>
          <w:iCs/>
        </w:rPr>
        <w:t>topics</w:t>
      </w:r>
      <w:r w:rsidR="009637A9">
        <w:rPr>
          <w:i/>
          <w:iCs/>
        </w:rPr>
        <w:t xml:space="preserve">, </w:t>
      </w:r>
      <w:r w:rsidR="00E4185E">
        <w:rPr>
          <w:i/>
          <w:iCs/>
        </w:rPr>
        <w:t>replies</w:t>
      </w:r>
      <w:r w:rsidR="009637A9">
        <w:rPr>
          <w:i/>
          <w:iCs/>
        </w:rPr>
        <w:t xml:space="preserve"> </w:t>
      </w:r>
      <w:r w:rsidR="009637A9">
        <w:t xml:space="preserve">and </w:t>
      </w:r>
      <w:proofErr w:type="spellStart"/>
      <w:r w:rsidR="009637A9">
        <w:rPr>
          <w:i/>
          <w:iCs/>
        </w:rPr>
        <w:t>first_level_claim_replies</w:t>
      </w:r>
      <w:proofErr w:type="spellEnd"/>
      <w:r w:rsidR="00E4185E">
        <w:rPr>
          <w:i/>
          <w:iCs/>
        </w:rPr>
        <w:t xml:space="preserve"> </w:t>
      </w:r>
      <w:r w:rsidR="00E4185E">
        <w:t>tables</w:t>
      </w:r>
      <w:r w:rsidR="004C27D1">
        <w:t xml:space="preserve"> with the former being the parent table and the latter</w:t>
      </w:r>
      <w:r w:rsidR="009637A9">
        <w:t xml:space="preserve"> 2</w:t>
      </w:r>
      <w:r w:rsidR="004C27D1">
        <w:t xml:space="preserve"> child table</w:t>
      </w:r>
      <w:r w:rsidR="009637A9">
        <w:t>s</w:t>
      </w:r>
      <w:r w:rsidR="004C27D1">
        <w:t>, as well as a one-to-one relationship with itself.</w:t>
      </w:r>
      <w:r w:rsidR="00E4185E">
        <w:t xml:space="preserve"> Its attributes are:</w:t>
      </w:r>
    </w:p>
    <w:p w14:paraId="70171973" w14:textId="297EDA0B" w:rsidR="00E4185E" w:rsidRDefault="00E4185E" w:rsidP="00E4185E">
      <w:pPr>
        <w:pStyle w:val="ListParagraph"/>
        <w:numPr>
          <w:ilvl w:val="0"/>
          <w:numId w:val="1"/>
        </w:numPr>
      </w:pPr>
      <w:r>
        <w:t>Id, an integer value to uniquely identify each claim</w:t>
      </w:r>
    </w:p>
    <w:p w14:paraId="027FA088" w14:textId="1061BE62" w:rsidR="00E4185E" w:rsidRDefault="00E4185E" w:rsidP="00E4185E">
      <w:pPr>
        <w:pStyle w:val="ListParagraph"/>
        <w:numPr>
          <w:ilvl w:val="0"/>
          <w:numId w:val="1"/>
        </w:numPr>
      </w:pPr>
      <w:r>
        <w:t>Heading, a varchar value that shows the</w:t>
      </w:r>
      <w:r w:rsidR="007C0BA3">
        <w:t xml:space="preserve"> claim heading</w:t>
      </w:r>
    </w:p>
    <w:p w14:paraId="10D17478" w14:textId="4D1BF1E3" w:rsidR="007C0BA3" w:rsidRDefault="007C0BA3" w:rsidP="00E4185E">
      <w:pPr>
        <w:pStyle w:val="ListParagraph"/>
        <w:numPr>
          <w:ilvl w:val="0"/>
          <w:numId w:val="1"/>
        </w:numPr>
      </w:pPr>
      <w:proofErr w:type="spellStart"/>
      <w:r>
        <w:t>Topic_id</w:t>
      </w:r>
      <w:proofErr w:type="spellEnd"/>
      <w:r>
        <w:t xml:space="preserve">, an integer value that links the </w:t>
      </w:r>
      <w:r>
        <w:rPr>
          <w:i/>
          <w:iCs/>
        </w:rPr>
        <w:t xml:space="preserve">claims </w:t>
      </w:r>
      <w:r>
        <w:t xml:space="preserve">and </w:t>
      </w:r>
      <w:r>
        <w:rPr>
          <w:i/>
          <w:iCs/>
        </w:rPr>
        <w:t xml:space="preserve">topics </w:t>
      </w:r>
      <w:r>
        <w:t>tables</w:t>
      </w:r>
    </w:p>
    <w:p w14:paraId="441B69BB" w14:textId="0E240CFA" w:rsidR="007C0BA3" w:rsidRDefault="007C0BA3" w:rsidP="00E4185E">
      <w:pPr>
        <w:pStyle w:val="ListParagraph"/>
        <w:numPr>
          <w:ilvl w:val="0"/>
          <w:numId w:val="1"/>
        </w:numPr>
      </w:pPr>
      <w:proofErr w:type="spellStart"/>
      <w:r>
        <w:t>Related_to</w:t>
      </w:r>
      <w:proofErr w:type="spellEnd"/>
      <w:r>
        <w:t xml:space="preserve">, an integer value that shows the relationships between </w:t>
      </w:r>
      <w:r w:rsidR="004C27D1">
        <w:t>other</w:t>
      </w:r>
      <w:r>
        <w:t xml:space="preserve"> claims</w:t>
      </w:r>
      <w:r w:rsidR="004C27D1">
        <w:t xml:space="preserve">. </w:t>
      </w:r>
    </w:p>
    <w:p w14:paraId="75B2F3C5" w14:textId="0C85220D" w:rsidR="007C0BA3" w:rsidRDefault="007C0BA3" w:rsidP="00E4185E">
      <w:pPr>
        <w:pStyle w:val="ListParagraph"/>
        <w:numPr>
          <w:ilvl w:val="0"/>
          <w:numId w:val="1"/>
        </w:numPr>
      </w:pPr>
      <w:proofErr w:type="spellStart"/>
      <w:r>
        <w:t>Related_</w:t>
      </w:r>
      <w:r w:rsidR="004C27D1">
        <w:t>to_type</w:t>
      </w:r>
      <w:proofErr w:type="spellEnd"/>
      <w:r w:rsidR="004C27D1">
        <w:t xml:space="preserve">, an </w:t>
      </w:r>
      <w:proofErr w:type="spellStart"/>
      <w:r w:rsidR="004C27D1">
        <w:t>enum</w:t>
      </w:r>
      <w:proofErr w:type="spellEnd"/>
      <w:r w:rsidR="004C27D1">
        <w:t xml:space="preserve"> value that shows the link between claims. The claims can be related as opposed or equivalent. In the table, these 2 options are </w:t>
      </w:r>
      <w:r w:rsidR="003F23EF">
        <w:t>enumerated.</w:t>
      </w:r>
    </w:p>
    <w:p w14:paraId="76D60C9C" w14:textId="0353C1F2" w:rsidR="004C27D1" w:rsidRDefault="003F23EF" w:rsidP="00E4185E">
      <w:pPr>
        <w:pStyle w:val="ListParagraph"/>
        <w:numPr>
          <w:ilvl w:val="0"/>
          <w:numId w:val="1"/>
        </w:numPr>
      </w:pPr>
      <w:proofErr w:type="spellStart"/>
      <w:r>
        <w:t>Created_at</w:t>
      </w:r>
      <w:proofErr w:type="spellEnd"/>
      <w:r>
        <w:t>, a datetime value shows when the claim was created.</w:t>
      </w:r>
    </w:p>
    <w:p w14:paraId="3F44119E" w14:textId="18D6437B" w:rsidR="003F23EF" w:rsidRDefault="003F23EF" w:rsidP="00E4185E">
      <w:pPr>
        <w:pStyle w:val="ListParagraph"/>
        <w:numPr>
          <w:ilvl w:val="0"/>
          <w:numId w:val="1"/>
        </w:numPr>
      </w:pPr>
      <w:proofErr w:type="spellStart"/>
      <w:r>
        <w:t>Updated_at</w:t>
      </w:r>
      <w:proofErr w:type="spellEnd"/>
      <w:r>
        <w:t>, a datetime value shows when an attribute of the claim was changed.</w:t>
      </w:r>
    </w:p>
    <w:p w14:paraId="6EE7963B" w14:textId="7E9EF23D" w:rsidR="003F23EF" w:rsidRDefault="003F23EF" w:rsidP="003F23EF">
      <w:r>
        <w:rPr>
          <w:b/>
          <w:bCs/>
          <w:i/>
          <w:iCs/>
        </w:rPr>
        <w:t xml:space="preserve">Replies </w:t>
      </w:r>
      <w:r>
        <w:t xml:space="preserve">table consists of message replies by users. It has one-to-many relationship with the </w:t>
      </w:r>
      <w:proofErr w:type="spellStart"/>
      <w:r w:rsidR="00192031">
        <w:rPr>
          <w:i/>
          <w:iCs/>
        </w:rPr>
        <w:t>second_level_claim_replies</w:t>
      </w:r>
      <w:proofErr w:type="spellEnd"/>
      <w:r w:rsidR="00192031">
        <w:rPr>
          <w:i/>
          <w:iCs/>
        </w:rPr>
        <w:t>,</w:t>
      </w:r>
      <w:r w:rsidR="00192031">
        <w:t xml:space="preserve"> </w:t>
      </w:r>
      <w:r>
        <w:rPr>
          <w:i/>
          <w:iCs/>
        </w:rPr>
        <w:t xml:space="preserve">users </w:t>
      </w:r>
      <w:r>
        <w:t xml:space="preserve">and </w:t>
      </w:r>
      <w:r>
        <w:rPr>
          <w:i/>
          <w:iCs/>
        </w:rPr>
        <w:t xml:space="preserve">claims, </w:t>
      </w:r>
      <w:r>
        <w:t>with the former being a parent table and the latter</w:t>
      </w:r>
      <w:r w:rsidR="00192031">
        <w:t xml:space="preserve"> 2</w:t>
      </w:r>
      <w:r>
        <w:t xml:space="preserve"> child table</w:t>
      </w:r>
      <w:r w:rsidR="00A77553">
        <w:t>s</w:t>
      </w:r>
      <w:r>
        <w:t>. Its attributes are:</w:t>
      </w:r>
    </w:p>
    <w:p w14:paraId="47665737" w14:textId="32D4F1D2" w:rsidR="003F23EF" w:rsidRDefault="003F23EF" w:rsidP="003F23EF">
      <w:pPr>
        <w:pStyle w:val="ListParagraph"/>
        <w:numPr>
          <w:ilvl w:val="0"/>
          <w:numId w:val="1"/>
        </w:numPr>
      </w:pPr>
      <w:r>
        <w:t>Id, an integer value that uniquely identifies each reply</w:t>
      </w:r>
    </w:p>
    <w:p w14:paraId="2E4DE5A6" w14:textId="76A142CB" w:rsidR="003F23EF" w:rsidRDefault="003F23EF" w:rsidP="003F23EF">
      <w:pPr>
        <w:pStyle w:val="ListParagraph"/>
        <w:numPr>
          <w:ilvl w:val="0"/>
          <w:numId w:val="1"/>
        </w:numPr>
      </w:pPr>
      <w:r>
        <w:t xml:space="preserve">Description, a </w:t>
      </w:r>
      <w:proofErr w:type="spellStart"/>
      <w:r>
        <w:t>longtext</w:t>
      </w:r>
      <w:proofErr w:type="spellEnd"/>
      <w:r>
        <w:t xml:space="preserve"> value that shows whether the reply </w:t>
      </w:r>
      <w:r w:rsidR="00E03AE7">
        <w:t>posted by a user</w:t>
      </w:r>
      <w:r>
        <w:t>.</w:t>
      </w:r>
    </w:p>
    <w:p w14:paraId="2E3043AC" w14:textId="4B1878E1" w:rsidR="003F23EF" w:rsidRPr="003F23EF" w:rsidRDefault="003F23EF" w:rsidP="003F23EF">
      <w:pPr>
        <w:pStyle w:val="ListParagraph"/>
        <w:numPr>
          <w:ilvl w:val="0"/>
          <w:numId w:val="1"/>
        </w:numPr>
      </w:pPr>
      <w:proofErr w:type="spellStart"/>
      <w:r>
        <w:t>Claim_id</w:t>
      </w:r>
      <w:proofErr w:type="spellEnd"/>
      <w:r>
        <w:t xml:space="preserve">, an integer value that links the </w:t>
      </w:r>
      <w:r>
        <w:rPr>
          <w:i/>
          <w:iCs/>
        </w:rPr>
        <w:t xml:space="preserve">claims </w:t>
      </w:r>
      <w:r>
        <w:t xml:space="preserve">to </w:t>
      </w:r>
      <w:r>
        <w:rPr>
          <w:i/>
          <w:iCs/>
        </w:rPr>
        <w:t>replies</w:t>
      </w:r>
    </w:p>
    <w:p w14:paraId="04E22E9A" w14:textId="2691BB1A" w:rsidR="003F23EF" w:rsidRDefault="003F23EF" w:rsidP="003F23EF">
      <w:pPr>
        <w:pStyle w:val="ListParagraph"/>
        <w:numPr>
          <w:ilvl w:val="0"/>
          <w:numId w:val="1"/>
        </w:numPr>
      </w:pPr>
      <w:proofErr w:type="spellStart"/>
      <w:r>
        <w:t>Created_at</w:t>
      </w:r>
      <w:proofErr w:type="spellEnd"/>
      <w:r>
        <w:t>, a datetime value showing when a reply was posted</w:t>
      </w:r>
    </w:p>
    <w:p w14:paraId="0CA07B5C" w14:textId="73782087" w:rsidR="00A77553" w:rsidRDefault="003F23EF" w:rsidP="00A77553">
      <w:pPr>
        <w:pStyle w:val="ListParagraph"/>
        <w:numPr>
          <w:ilvl w:val="0"/>
          <w:numId w:val="1"/>
        </w:numPr>
      </w:pPr>
      <w:proofErr w:type="spellStart"/>
      <w:r>
        <w:t>Updated_at</w:t>
      </w:r>
      <w:proofErr w:type="spellEnd"/>
      <w:r>
        <w:t>, a datetime value showing when the reply was modified</w:t>
      </w:r>
    </w:p>
    <w:p w14:paraId="6CCB8C0F" w14:textId="0A99ED4F" w:rsidR="009637A9" w:rsidRDefault="009637A9" w:rsidP="009637A9">
      <w:proofErr w:type="spellStart"/>
      <w:r w:rsidRPr="009637A9">
        <w:rPr>
          <w:b/>
          <w:bCs/>
          <w:i/>
          <w:iCs/>
        </w:rPr>
        <w:lastRenderedPageBreak/>
        <w:t>First_level_claim_replies</w:t>
      </w:r>
      <w:proofErr w:type="spellEnd"/>
      <w:r>
        <w:rPr>
          <w:b/>
          <w:bCs/>
          <w:i/>
          <w:iCs/>
        </w:rPr>
        <w:t xml:space="preserve"> </w:t>
      </w:r>
      <w:r>
        <w:t xml:space="preserve">table consists of </w:t>
      </w:r>
      <w:r w:rsidR="00E03AE7">
        <w:t>type of r</w:t>
      </w:r>
      <w:r w:rsidR="00AD40A8">
        <w:t>eplies, where the reply is in response to a claim</w:t>
      </w:r>
      <w:r w:rsidR="00E03AE7">
        <w:t xml:space="preserve"> i.e., clarification, supporting argument or counterargument. It has a one-to-many relationship with </w:t>
      </w:r>
      <w:r w:rsidR="00E03AE7">
        <w:rPr>
          <w:i/>
          <w:iCs/>
        </w:rPr>
        <w:t xml:space="preserve">claims </w:t>
      </w:r>
      <w:r w:rsidR="00E03AE7">
        <w:t xml:space="preserve">and </w:t>
      </w:r>
      <w:r w:rsidR="00E03AE7">
        <w:rPr>
          <w:i/>
          <w:iCs/>
        </w:rPr>
        <w:t>replies</w:t>
      </w:r>
      <w:r w:rsidR="00E03AE7">
        <w:t>, and in each relationship, it is the child table. Its attributes are:</w:t>
      </w:r>
    </w:p>
    <w:p w14:paraId="56624777" w14:textId="4E67ADC8" w:rsidR="00E03AE7" w:rsidRDefault="00E03AE7" w:rsidP="00E03AE7">
      <w:pPr>
        <w:pStyle w:val="ListParagraph"/>
        <w:numPr>
          <w:ilvl w:val="0"/>
          <w:numId w:val="1"/>
        </w:numPr>
      </w:pPr>
      <w:r>
        <w:t>Id, an integer value that uniquely identifies each type of reply</w:t>
      </w:r>
    </w:p>
    <w:p w14:paraId="7A82AA85" w14:textId="5EE6CACD" w:rsidR="00E03AE7" w:rsidRPr="00E03AE7" w:rsidRDefault="00E03AE7" w:rsidP="00E03AE7">
      <w:pPr>
        <w:pStyle w:val="ListParagraph"/>
        <w:numPr>
          <w:ilvl w:val="0"/>
          <w:numId w:val="1"/>
        </w:numPr>
      </w:pPr>
      <w:proofErr w:type="spellStart"/>
      <w:r>
        <w:t>Claim_id</w:t>
      </w:r>
      <w:proofErr w:type="spellEnd"/>
      <w:r>
        <w:t xml:space="preserve">, an integer value that links </w:t>
      </w:r>
      <w:proofErr w:type="spellStart"/>
      <w:r>
        <w:rPr>
          <w:i/>
          <w:iCs/>
        </w:rPr>
        <w:t>first_level_claim_replies</w:t>
      </w:r>
      <w:proofErr w:type="spellEnd"/>
      <w:r>
        <w:rPr>
          <w:i/>
          <w:iCs/>
        </w:rPr>
        <w:t xml:space="preserve"> </w:t>
      </w:r>
      <w:r>
        <w:t xml:space="preserve">to </w:t>
      </w:r>
      <w:r>
        <w:rPr>
          <w:i/>
          <w:iCs/>
        </w:rPr>
        <w:t>claims.</w:t>
      </w:r>
    </w:p>
    <w:p w14:paraId="686BCA32" w14:textId="56FEF7FB" w:rsidR="00E03AE7" w:rsidRDefault="00E03AE7" w:rsidP="00E03AE7">
      <w:pPr>
        <w:pStyle w:val="ListParagraph"/>
        <w:numPr>
          <w:ilvl w:val="0"/>
          <w:numId w:val="1"/>
        </w:numPr>
      </w:pPr>
      <w:proofErr w:type="spellStart"/>
      <w:r>
        <w:t>Reply_id</w:t>
      </w:r>
      <w:proofErr w:type="spellEnd"/>
      <w:r>
        <w:t xml:space="preserve">, an integer value that links </w:t>
      </w:r>
      <w:proofErr w:type="spellStart"/>
      <w:r>
        <w:rPr>
          <w:i/>
          <w:iCs/>
        </w:rPr>
        <w:t>first_level_claim_replies</w:t>
      </w:r>
      <w:proofErr w:type="spellEnd"/>
      <w:r>
        <w:rPr>
          <w:i/>
          <w:iCs/>
        </w:rPr>
        <w:t xml:space="preserve"> </w:t>
      </w:r>
      <w:r>
        <w:t xml:space="preserve">to </w:t>
      </w:r>
      <w:r>
        <w:rPr>
          <w:i/>
          <w:iCs/>
        </w:rPr>
        <w:t>replies.</w:t>
      </w:r>
    </w:p>
    <w:p w14:paraId="0E7C4C67" w14:textId="2DDE41A0" w:rsidR="00E03AE7" w:rsidRDefault="00E03AE7" w:rsidP="00E03AE7">
      <w:pPr>
        <w:pStyle w:val="ListParagraph"/>
        <w:numPr>
          <w:ilvl w:val="0"/>
          <w:numId w:val="1"/>
        </w:numPr>
      </w:pPr>
      <w:proofErr w:type="spellStart"/>
      <w:r>
        <w:t>Type_of_reply</w:t>
      </w:r>
      <w:proofErr w:type="spellEnd"/>
      <w:r>
        <w:t xml:space="preserve">, an </w:t>
      </w:r>
      <w:proofErr w:type="spellStart"/>
      <w:r>
        <w:t>enum</w:t>
      </w:r>
      <w:proofErr w:type="spellEnd"/>
      <w:r>
        <w:t xml:space="preserve"> value that shows the enumerated values of the type of replies</w:t>
      </w:r>
    </w:p>
    <w:p w14:paraId="4288728A" w14:textId="4FD0E513" w:rsidR="00E03AE7" w:rsidRDefault="00E03AE7" w:rsidP="00E03AE7">
      <w:pPr>
        <w:pStyle w:val="ListParagraph"/>
        <w:numPr>
          <w:ilvl w:val="0"/>
          <w:numId w:val="1"/>
        </w:numPr>
      </w:pPr>
      <w:proofErr w:type="spellStart"/>
      <w:r>
        <w:t>Created_at</w:t>
      </w:r>
      <w:proofErr w:type="spellEnd"/>
      <w:r>
        <w:t>, a datetime value that shows when the type of reply was created.</w:t>
      </w:r>
    </w:p>
    <w:p w14:paraId="791A9384" w14:textId="09528969" w:rsidR="00E03AE7" w:rsidRDefault="00E03AE7" w:rsidP="00E03AE7">
      <w:pPr>
        <w:pStyle w:val="ListParagraph"/>
        <w:numPr>
          <w:ilvl w:val="0"/>
          <w:numId w:val="1"/>
        </w:numPr>
      </w:pPr>
      <w:proofErr w:type="spellStart"/>
      <w:r>
        <w:t>Update_at</w:t>
      </w:r>
      <w:proofErr w:type="spellEnd"/>
      <w:r>
        <w:t>, a datetime value that shows when the type of reply was modified.</w:t>
      </w:r>
    </w:p>
    <w:p w14:paraId="3E6E2676" w14:textId="79AB390C" w:rsidR="00E03AE7" w:rsidRDefault="00E03AE7" w:rsidP="00E03AE7">
      <w:proofErr w:type="spellStart"/>
      <w:r>
        <w:rPr>
          <w:b/>
          <w:bCs/>
          <w:i/>
          <w:iCs/>
        </w:rPr>
        <w:t>Second_level_claim_replies</w:t>
      </w:r>
      <w:proofErr w:type="spellEnd"/>
      <w:r>
        <w:rPr>
          <w:b/>
          <w:bCs/>
          <w:i/>
          <w:iCs/>
        </w:rPr>
        <w:t xml:space="preserve"> </w:t>
      </w:r>
      <w:r>
        <w:t xml:space="preserve">table </w:t>
      </w:r>
      <w:r w:rsidR="00AD40A8">
        <w:t xml:space="preserve">consists or types of replies, where the reply is </w:t>
      </w:r>
      <w:r w:rsidR="00A77553">
        <w:t>made in response</w:t>
      </w:r>
      <w:r w:rsidR="00AD40A8">
        <w:t xml:space="preserve"> to another reply. The type of replies are </w:t>
      </w:r>
      <w:r w:rsidR="00AD40A8" w:rsidRPr="00AD40A8">
        <w:rPr>
          <w:u w:val="single"/>
        </w:rPr>
        <w:t>evidence</w:t>
      </w:r>
      <w:r w:rsidR="00AD40A8">
        <w:t xml:space="preserve">, </w:t>
      </w:r>
      <w:r w:rsidR="00AD40A8" w:rsidRPr="00AD40A8">
        <w:rPr>
          <w:u w:val="single"/>
        </w:rPr>
        <w:t>support</w:t>
      </w:r>
      <w:r w:rsidR="00AD40A8">
        <w:t xml:space="preserve"> or a </w:t>
      </w:r>
      <w:r w:rsidR="00AD40A8" w:rsidRPr="00AD40A8">
        <w:rPr>
          <w:u w:val="single"/>
        </w:rPr>
        <w:t>rebuttal</w:t>
      </w:r>
      <w:r w:rsidR="00AD40A8">
        <w:rPr>
          <w:u w:val="single"/>
        </w:rPr>
        <w:t xml:space="preserve">. </w:t>
      </w:r>
      <w:r w:rsidR="00AD40A8">
        <w:t xml:space="preserve">It has a one-to-many relationship with </w:t>
      </w:r>
      <w:proofErr w:type="spellStart"/>
      <w:r w:rsidR="00AD40A8">
        <w:rPr>
          <w:i/>
          <w:iCs/>
        </w:rPr>
        <w:t>first_level_claim_replies</w:t>
      </w:r>
      <w:proofErr w:type="spellEnd"/>
      <w:r w:rsidR="00A77553">
        <w:rPr>
          <w:i/>
          <w:iCs/>
        </w:rPr>
        <w:t xml:space="preserve"> </w:t>
      </w:r>
      <w:r w:rsidR="00A77553">
        <w:t xml:space="preserve">and </w:t>
      </w:r>
      <w:r w:rsidR="00A77553">
        <w:rPr>
          <w:i/>
          <w:iCs/>
        </w:rPr>
        <w:t>replies</w:t>
      </w:r>
      <w:r w:rsidR="00AD40A8">
        <w:rPr>
          <w:i/>
          <w:iCs/>
        </w:rPr>
        <w:t xml:space="preserve">, </w:t>
      </w:r>
      <w:r w:rsidR="00A77553">
        <w:t xml:space="preserve">where each of the 2 is a parent table to </w:t>
      </w:r>
      <w:proofErr w:type="spellStart"/>
      <w:r w:rsidR="00A77553">
        <w:rPr>
          <w:i/>
          <w:iCs/>
        </w:rPr>
        <w:t>second_level_claim_replies</w:t>
      </w:r>
      <w:proofErr w:type="spellEnd"/>
      <w:r w:rsidR="00A77553">
        <w:rPr>
          <w:i/>
          <w:iCs/>
        </w:rPr>
        <w:t>.</w:t>
      </w:r>
      <w:r w:rsidR="00A77553">
        <w:t xml:space="preserve"> Its attributes are</w:t>
      </w:r>
      <w:r w:rsidR="00AD40A8">
        <w:t>:</w:t>
      </w:r>
    </w:p>
    <w:p w14:paraId="073E531E" w14:textId="7C3E378D" w:rsidR="00AD40A8" w:rsidRDefault="00AD40A8" w:rsidP="00AD40A8">
      <w:pPr>
        <w:pStyle w:val="ListParagraph"/>
        <w:numPr>
          <w:ilvl w:val="0"/>
          <w:numId w:val="1"/>
        </w:numPr>
      </w:pPr>
      <w:r>
        <w:t>Id, an integer value that uniquely identifies each second level reply</w:t>
      </w:r>
    </w:p>
    <w:p w14:paraId="79E61920" w14:textId="58C9848B" w:rsidR="00AD40A8" w:rsidRPr="00AD40A8" w:rsidRDefault="00AD40A8" w:rsidP="00AD40A8">
      <w:pPr>
        <w:pStyle w:val="ListParagraph"/>
        <w:numPr>
          <w:ilvl w:val="0"/>
          <w:numId w:val="1"/>
        </w:numPr>
      </w:pPr>
      <w:proofErr w:type="spellStart"/>
      <w:r>
        <w:t>First_level_claim_reply_id</w:t>
      </w:r>
      <w:proofErr w:type="spellEnd"/>
      <w:r>
        <w:t xml:space="preserve">, an integer value that links the </w:t>
      </w:r>
      <w:proofErr w:type="spellStart"/>
      <w:r w:rsidRPr="00AD40A8">
        <w:rPr>
          <w:i/>
          <w:iCs/>
        </w:rPr>
        <w:t>second_level_claim_replies</w:t>
      </w:r>
      <w:proofErr w:type="spellEnd"/>
      <w:r>
        <w:t xml:space="preserve"> to </w:t>
      </w:r>
      <w:proofErr w:type="spellStart"/>
      <w:r w:rsidRPr="00AD40A8">
        <w:rPr>
          <w:i/>
          <w:iCs/>
        </w:rPr>
        <w:t>first_level_claim_reply</w:t>
      </w:r>
      <w:proofErr w:type="spellEnd"/>
    </w:p>
    <w:p w14:paraId="45EEA93A" w14:textId="52A71A96" w:rsidR="00AD40A8" w:rsidRDefault="00AD40A8" w:rsidP="00AD40A8">
      <w:pPr>
        <w:pStyle w:val="ListParagraph"/>
        <w:numPr>
          <w:ilvl w:val="0"/>
          <w:numId w:val="1"/>
        </w:numPr>
      </w:pPr>
      <w:proofErr w:type="spellStart"/>
      <w:r>
        <w:t>Type_of_reply</w:t>
      </w:r>
      <w:proofErr w:type="spellEnd"/>
      <w:r>
        <w:t xml:space="preserve">, an </w:t>
      </w:r>
      <w:proofErr w:type="spellStart"/>
      <w:r>
        <w:t>enum</w:t>
      </w:r>
      <w:proofErr w:type="spellEnd"/>
      <w:r>
        <w:t xml:space="preserve"> value that shows the enumerated values of the types of replies</w:t>
      </w:r>
    </w:p>
    <w:p w14:paraId="1462547D" w14:textId="574CABEC" w:rsidR="00AD40A8" w:rsidRDefault="00AD40A8" w:rsidP="00AD40A8">
      <w:pPr>
        <w:pStyle w:val="ListParagraph"/>
        <w:numPr>
          <w:ilvl w:val="0"/>
          <w:numId w:val="1"/>
        </w:numPr>
      </w:pPr>
      <w:proofErr w:type="spellStart"/>
      <w:r>
        <w:t>Created_at</w:t>
      </w:r>
      <w:proofErr w:type="spellEnd"/>
      <w:r>
        <w:t>, a datetime value that shows when the second level reply was made</w:t>
      </w:r>
    </w:p>
    <w:p w14:paraId="336C6243" w14:textId="38B88A7B" w:rsidR="00AD40A8" w:rsidRDefault="00AD40A8" w:rsidP="00AD40A8">
      <w:pPr>
        <w:pStyle w:val="ListParagraph"/>
        <w:numPr>
          <w:ilvl w:val="0"/>
          <w:numId w:val="1"/>
        </w:numPr>
      </w:pPr>
      <w:proofErr w:type="spellStart"/>
      <w:r>
        <w:t>Updated_at</w:t>
      </w:r>
      <w:proofErr w:type="spellEnd"/>
      <w:r>
        <w:t>, a datetime value that shows when the second level reply was modified</w:t>
      </w:r>
    </w:p>
    <w:p w14:paraId="1AA553BF" w14:textId="69BDDF22" w:rsidR="00A77553" w:rsidRPr="001512D7" w:rsidRDefault="00A77553" w:rsidP="00AD40A8">
      <w:pPr>
        <w:pStyle w:val="ListParagraph"/>
        <w:numPr>
          <w:ilvl w:val="0"/>
          <w:numId w:val="1"/>
        </w:numPr>
      </w:pPr>
      <w:proofErr w:type="spellStart"/>
      <w:r>
        <w:t>Reply_id</w:t>
      </w:r>
      <w:proofErr w:type="spellEnd"/>
      <w:r>
        <w:t xml:space="preserve">, an integer value that links </w:t>
      </w:r>
      <w:r>
        <w:rPr>
          <w:i/>
          <w:iCs/>
        </w:rPr>
        <w:t xml:space="preserve">replies </w:t>
      </w:r>
      <w:r>
        <w:t xml:space="preserve">to </w:t>
      </w:r>
      <w:proofErr w:type="spellStart"/>
      <w:r>
        <w:rPr>
          <w:i/>
          <w:iCs/>
        </w:rPr>
        <w:t>second_level_claim_replies</w:t>
      </w:r>
      <w:proofErr w:type="spellEnd"/>
    </w:p>
    <w:p w14:paraId="263F2006" w14:textId="61B241B6" w:rsidR="000661C0" w:rsidRDefault="000661C0" w:rsidP="00892B8A">
      <w:r>
        <w:br w:type="page"/>
      </w:r>
    </w:p>
    <w:p w14:paraId="427A4A89" w14:textId="23DC6D85" w:rsidR="000661C0" w:rsidRPr="000661C0" w:rsidRDefault="000661C0" w:rsidP="00892B8A">
      <w:pPr>
        <w:pStyle w:val="Heading1"/>
        <w:rPr>
          <w:rFonts w:cs="Times New Roman"/>
          <w:bCs/>
          <w:szCs w:val="24"/>
        </w:rPr>
      </w:pPr>
      <w:r>
        <w:rPr>
          <w:rFonts w:cs="Times New Roman"/>
          <w:bCs/>
          <w:szCs w:val="24"/>
        </w:rPr>
        <w:lastRenderedPageBreak/>
        <w:t>High-Level Design (Wireframes)</w:t>
      </w:r>
    </w:p>
    <w:p w14:paraId="490E4483" w14:textId="7B7494B8" w:rsidR="001512D7" w:rsidRDefault="001512D7" w:rsidP="001512D7">
      <w:r>
        <w:t>The design for the user interface will be as follows:</w:t>
      </w:r>
    </w:p>
    <w:p w14:paraId="67F4D2BC" w14:textId="28536FA0" w:rsidR="00B21AE4" w:rsidRPr="009C79C6" w:rsidRDefault="001512D7" w:rsidP="00892B8A">
      <w:pPr>
        <w:pStyle w:val="Heading2"/>
      </w:pPr>
      <w:r w:rsidRPr="009C79C6">
        <w:t>Login and Registration</w:t>
      </w:r>
      <w:r w:rsidR="003901F1">
        <w:t xml:space="preserve"> View</w:t>
      </w:r>
    </w:p>
    <w:p w14:paraId="62A93075" w14:textId="4DCF34E4" w:rsidR="001512D7" w:rsidRDefault="001512D7" w:rsidP="001512D7">
      <w:pPr>
        <w:rPr>
          <w:b/>
          <w:bCs/>
          <w:u w:val="single"/>
        </w:rPr>
      </w:pPr>
      <w:r>
        <w:rPr>
          <w:b/>
          <w:bCs/>
          <w:noProof/>
          <w:u w:val="single"/>
        </w:rPr>
        <w:drawing>
          <wp:inline distT="0" distB="0" distL="0" distR="0" wp14:anchorId="2F79B52C" wp14:editId="0D032C82">
            <wp:extent cx="5532120" cy="33680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
                      <a:extLst>
                        <a:ext uri="{28A0092B-C50C-407E-A947-70E740481C1C}">
                          <a14:useLocalDpi xmlns:a14="http://schemas.microsoft.com/office/drawing/2010/main" val="0"/>
                        </a:ext>
                      </a:extLst>
                    </a:blip>
                    <a:stretch>
                      <a:fillRect/>
                    </a:stretch>
                  </pic:blipFill>
                  <pic:spPr>
                    <a:xfrm>
                      <a:off x="0" y="0"/>
                      <a:ext cx="5532120" cy="3368040"/>
                    </a:xfrm>
                    <a:prstGeom prst="rect">
                      <a:avLst/>
                    </a:prstGeom>
                  </pic:spPr>
                </pic:pic>
              </a:graphicData>
            </a:graphic>
          </wp:inline>
        </w:drawing>
      </w:r>
    </w:p>
    <w:p w14:paraId="212CFB7A" w14:textId="3A2E38EC" w:rsidR="001512D7" w:rsidRDefault="001512D7" w:rsidP="001512D7">
      <w:pPr>
        <w:rPr>
          <w:b/>
          <w:bCs/>
          <w:u w:val="single"/>
        </w:rPr>
      </w:pPr>
    </w:p>
    <w:p w14:paraId="1A4A88D5" w14:textId="5EBB92AC" w:rsidR="001512D7" w:rsidRPr="009C79C6" w:rsidRDefault="001512D7" w:rsidP="00892B8A">
      <w:pPr>
        <w:pStyle w:val="Heading2"/>
      </w:pPr>
      <w:r w:rsidRPr="009C79C6">
        <w:t xml:space="preserve"> </w:t>
      </w:r>
      <w:r w:rsidR="003901F1">
        <w:t xml:space="preserve">All </w:t>
      </w:r>
      <w:r w:rsidRPr="009C79C6">
        <w:t>Topics</w:t>
      </w:r>
      <w:r w:rsidR="003901F1">
        <w:t xml:space="preserve"> View</w:t>
      </w:r>
    </w:p>
    <w:p w14:paraId="61748820" w14:textId="31F38AD2" w:rsidR="001512D7" w:rsidRDefault="001512D7" w:rsidP="001512D7">
      <w:pPr>
        <w:rPr>
          <w:b/>
          <w:bCs/>
          <w:u w:val="single"/>
        </w:rPr>
      </w:pPr>
      <w:r>
        <w:rPr>
          <w:b/>
          <w:bCs/>
          <w:noProof/>
          <w:u w:val="single"/>
        </w:rPr>
        <w:drawing>
          <wp:inline distT="0" distB="0" distL="0" distR="0" wp14:anchorId="5D9A999E" wp14:editId="2D8A6939">
            <wp:extent cx="5943600" cy="2783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783205"/>
                    </a:xfrm>
                    <a:prstGeom prst="rect">
                      <a:avLst/>
                    </a:prstGeom>
                  </pic:spPr>
                </pic:pic>
              </a:graphicData>
            </a:graphic>
          </wp:inline>
        </w:drawing>
      </w:r>
    </w:p>
    <w:p w14:paraId="1E79F99F" w14:textId="0B887A3D" w:rsidR="001512D7" w:rsidRDefault="003901F1" w:rsidP="004B49F1">
      <w:pPr>
        <w:pStyle w:val="Heading2"/>
        <w:rPr>
          <w:bCs/>
          <w:u w:val="single"/>
        </w:rPr>
      </w:pPr>
      <w:r w:rsidRPr="004B49F1">
        <w:rPr>
          <w:rStyle w:val="Heading2Char"/>
          <w:b/>
          <w:bCs/>
        </w:rPr>
        <w:lastRenderedPageBreak/>
        <w:t>All Claims views</w:t>
      </w:r>
      <w:r w:rsidR="00B21AE4">
        <w:rPr>
          <w:bCs/>
          <w:u w:val="single"/>
        </w:rPr>
        <w:t xml:space="preserve"> </w:t>
      </w:r>
      <w:r w:rsidR="001512D7">
        <w:rPr>
          <w:bCs/>
          <w:noProof/>
          <w:u w:val="single"/>
        </w:rPr>
        <w:drawing>
          <wp:inline distT="0" distB="0" distL="0" distR="0" wp14:anchorId="1E238A8C" wp14:editId="276B566D">
            <wp:extent cx="5943600" cy="271970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719705"/>
                    </a:xfrm>
                    <a:prstGeom prst="rect">
                      <a:avLst/>
                    </a:prstGeom>
                  </pic:spPr>
                </pic:pic>
              </a:graphicData>
            </a:graphic>
          </wp:inline>
        </w:drawing>
      </w:r>
    </w:p>
    <w:p w14:paraId="21266506" w14:textId="384E299F" w:rsidR="001512D7" w:rsidRDefault="001512D7" w:rsidP="001512D7">
      <w:pPr>
        <w:rPr>
          <w:b/>
          <w:bCs/>
          <w:u w:val="single"/>
        </w:rPr>
      </w:pPr>
    </w:p>
    <w:p w14:paraId="299F7D06" w14:textId="08B724B4" w:rsidR="001512D7" w:rsidRPr="009C79C6" w:rsidRDefault="001512D7" w:rsidP="00892B8A">
      <w:pPr>
        <w:pStyle w:val="Heading2"/>
      </w:pPr>
      <w:r w:rsidRPr="009C79C6">
        <w:t>Single Claim View</w:t>
      </w:r>
    </w:p>
    <w:p w14:paraId="7507C210" w14:textId="12577F95" w:rsidR="001512D7" w:rsidRPr="001512D7" w:rsidRDefault="001512D7" w:rsidP="001512D7">
      <w:pPr>
        <w:rPr>
          <w:b/>
          <w:bCs/>
          <w:u w:val="single"/>
        </w:rPr>
      </w:pPr>
      <w:r>
        <w:rPr>
          <w:b/>
          <w:bCs/>
          <w:noProof/>
          <w:u w:val="single"/>
        </w:rPr>
        <w:drawing>
          <wp:inline distT="0" distB="0" distL="0" distR="0" wp14:anchorId="41C632EC" wp14:editId="16DED634">
            <wp:extent cx="5943600" cy="332867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
                      <a:extLst>
                        <a:ext uri="{28A0092B-C50C-407E-A947-70E740481C1C}">
                          <a14:useLocalDpi xmlns:a14="http://schemas.microsoft.com/office/drawing/2010/main" val="0"/>
                        </a:ext>
                      </a:extLst>
                    </a:blip>
                    <a:stretch>
                      <a:fillRect/>
                    </a:stretch>
                  </pic:blipFill>
                  <pic:spPr>
                    <a:xfrm>
                      <a:off x="0" y="0"/>
                      <a:ext cx="5943600" cy="3328670"/>
                    </a:xfrm>
                    <a:prstGeom prst="rect">
                      <a:avLst/>
                    </a:prstGeom>
                  </pic:spPr>
                </pic:pic>
              </a:graphicData>
            </a:graphic>
          </wp:inline>
        </w:drawing>
      </w:r>
    </w:p>
    <w:sectPr w:rsidR="001512D7" w:rsidRPr="001512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B2749A"/>
    <w:multiLevelType w:val="hybridMultilevel"/>
    <w:tmpl w:val="BDCCB4F0"/>
    <w:lvl w:ilvl="0" w:tplc="499097E6">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3217B5"/>
    <w:multiLevelType w:val="hybridMultilevel"/>
    <w:tmpl w:val="0C383884"/>
    <w:lvl w:ilvl="0" w:tplc="F74A7AA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MxMTAwsjQzMjZV0lEKTi0uzszPAykwqgUApfWZeywAAAA="/>
  </w:docVars>
  <w:rsids>
    <w:rsidRoot w:val="00277027"/>
    <w:rsid w:val="000661C0"/>
    <w:rsid w:val="000D074A"/>
    <w:rsid w:val="001512D7"/>
    <w:rsid w:val="00192031"/>
    <w:rsid w:val="00277027"/>
    <w:rsid w:val="00321ED6"/>
    <w:rsid w:val="003901F1"/>
    <w:rsid w:val="003F23EF"/>
    <w:rsid w:val="00400462"/>
    <w:rsid w:val="00466114"/>
    <w:rsid w:val="004B49F1"/>
    <w:rsid w:val="004C27D1"/>
    <w:rsid w:val="004F4479"/>
    <w:rsid w:val="005A232B"/>
    <w:rsid w:val="005C353B"/>
    <w:rsid w:val="0075727F"/>
    <w:rsid w:val="007C0BA3"/>
    <w:rsid w:val="007C1939"/>
    <w:rsid w:val="007D65B0"/>
    <w:rsid w:val="00814F29"/>
    <w:rsid w:val="00824D4B"/>
    <w:rsid w:val="00830F92"/>
    <w:rsid w:val="00892B8A"/>
    <w:rsid w:val="008C2BAF"/>
    <w:rsid w:val="009637A9"/>
    <w:rsid w:val="009C79C6"/>
    <w:rsid w:val="00A77553"/>
    <w:rsid w:val="00AA459E"/>
    <w:rsid w:val="00AD40A8"/>
    <w:rsid w:val="00B00A40"/>
    <w:rsid w:val="00B21AE4"/>
    <w:rsid w:val="00B5231E"/>
    <w:rsid w:val="00B92E8D"/>
    <w:rsid w:val="00BA23C1"/>
    <w:rsid w:val="00C26867"/>
    <w:rsid w:val="00C46B6C"/>
    <w:rsid w:val="00C60DD2"/>
    <w:rsid w:val="00C63CE8"/>
    <w:rsid w:val="00E03AE7"/>
    <w:rsid w:val="00E14F8F"/>
    <w:rsid w:val="00E4185E"/>
    <w:rsid w:val="00EC2A86"/>
    <w:rsid w:val="00FB0B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9E81D"/>
  <w15:chartTrackingRefBased/>
  <w15:docId w15:val="{7CFA2B46-44C1-4BE3-9B9B-25D914FF1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61C0"/>
    <w:pPr>
      <w:keepNext/>
      <w:keepLines/>
      <w:spacing w:before="240" w:after="0"/>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892B8A"/>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0DD2"/>
    <w:pPr>
      <w:ind w:left="720"/>
      <w:contextualSpacing/>
    </w:pPr>
  </w:style>
  <w:style w:type="character" w:customStyle="1" w:styleId="Heading1Char">
    <w:name w:val="Heading 1 Char"/>
    <w:basedOn w:val="DefaultParagraphFont"/>
    <w:link w:val="Heading1"/>
    <w:uiPriority w:val="9"/>
    <w:rsid w:val="000661C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892B8A"/>
    <w:rPr>
      <w:rFonts w:ascii="Times New Roman" w:eastAsiaTheme="majorEastAsia" w:hAnsi="Times New Roman" w:cstheme="majorBidi"/>
      <w:b/>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1</TotalTime>
  <Pages>7</Pages>
  <Words>1135</Words>
  <Characters>647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hys</dc:creator>
  <cp:keywords/>
  <dc:description/>
  <cp:lastModifiedBy>anthony baru</cp:lastModifiedBy>
  <cp:revision>10</cp:revision>
  <dcterms:created xsi:type="dcterms:W3CDTF">2021-02-04T19:01:00Z</dcterms:created>
  <dcterms:modified xsi:type="dcterms:W3CDTF">2021-02-06T15:02:00Z</dcterms:modified>
</cp:coreProperties>
</file>